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84"/>
        <w:gridCol w:w="4287"/>
      </w:tblGrid>
      <w:tr w:rsidR="00932272" w14:paraId="3E468A6E" w14:textId="77777777" w:rsidTr="00932272">
        <w:tc>
          <w:tcPr>
            <w:tcW w:w="4398" w:type="dxa"/>
          </w:tcPr>
          <w:p w14:paraId="0236FF0F" w14:textId="6FC7B195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код:</w:t>
            </w:r>
            <w:r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>B190900003</w:t>
            </w:r>
          </w:p>
        </w:tc>
        <w:tc>
          <w:tcPr>
            <w:tcW w:w="4399" w:type="dxa"/>
          </w:tcPr>
          <w:p w14:paraId="12E38A8A" w14:textId="781A2D15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en-US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Лаборатори №: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580E26">
              <w:rPr>
                <w:rFonts w:ascii="Times New Roman" w:hAnsi="Times New Roman"/>
                <w:b/>
                <w:sz w:val="22"/>
                <w:lang w:val="en-US" w:eastAsia="zh-TW"/>
              </w:rPr>
              <w:t>2</w:t>
            </w:r>
          </w:p>
        </w:tc>
      </w:tr>
      <w:tr w:rsidR="00932272" w14:paraId="58852C88" w14:textId="77777777" w:rsidTr="00932272">
        <w:tc>
          <w:tcPr>
            <w:tcW w:w="4398" w:type="dxa"/>
          </w:tcPr>
          <w:p w14:paraId="33397494" w14:textId="6CE28296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нэр: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96B40">
              <w:rPr>
                <w:rFonts w:ascii="Times New Roman" w:hAnsi="Times New Roman"/>
                <w:b/>
                <w:sz w:val="22"/>
                <w:lang w:val="mn-MN" w:eastAsia="zh-TW"/>
              </w:rPr>
              <w:t>Д. Батсүх</w:t>
            </w:r>
          </w:p>
        </w:tc>
        <w:tc>
          <w:tcPr>
            <w:tcW w:w="4399" w:type="dxa"/>
          </w:tcPr>
          <w:p w14:paraId="3E3A2AB5" w14:textId="2CD71801" w:rsidR="00932272" w:rsidRPr="00932272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</w:p>
        </w:tc>
      </w:tr>
    </w:tbl>
    <w:p w14:paraId="03E2FC12" w14:textId="3BF9B099" w:rsidR="00424AD8" w:rsidRPr="00424AD8" w:rsidRDefault="00932272" w:rsidP="00424AD8">
      <w:pPr>
        <w:pStyle w:val="Heading1"/>
        <w:rPr>
          <w:rFonts w:ascii="Times New Roman" w:eastAsiaTheme="minorEastAsia" w:hAnsi="Times New Roman" w:cs="Times New Roman"/>
          <w:color w:val="0070C0"/>
          <w:lang w:val="mn-MN" w:eastAsia="zh-TW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Даалгавар </w:t>
      </w:r>
      <w:r w:rsidRPr="00932272">
        <w:rPr>
          <w:rFonts w:ascii="Times New Roman" w:eastAsiaTheme="minorEastAsia" w:hAnsi="Times New Roman" w:cs="Times New Roman"/>
          <w:color w:val="0070C0"/>
          <w:lang w:val="mn-MN" w:eastAsia="zh-TW"/>
        </w:rPr>
        <w:t>1</w:t>
      </w: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: </w:t>
      </w:r>
      <w:r w:rsidR="006C436A">
        <w:rPr>
          <w:rFonts w:ascii="Times New Roman" w:eastAsiaTheme="minorEastAsia" w:hAnsi="Times New Roman" w:cs="Times New Roman"/>
          <w:color w:val="0070C0"/>
          <w:lang w:val="mn-MN" w:eastAsia="zh-TW"/>
        </w:rPr>
        <w:t>Монте Карло симулъяцаар пи тооны үнэлэлтийг харуулах</w:t>
      </w:r>
    </w:p>
    <w:p w14:paraId="15B508E3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F79C6"/>
          <w:lang w:val="en-US" w:eastAsia="en-US"/>
        </w:rPr>
        <w:t>import</w:t>
      </w:r>
      <w:r w:rsidRPr="006C436A">
        <w:rPr>
          <w:rFonts w:ascii="Consolas" w:eastAsia="Times New Roman" w:hAnsi="Consolas"/>
          <w:color w:val="F8F8F2"/>
          <w:lang w:val="en-US" w:eastAsia="en-US"/>
        </w:rPr>
        <w:t> math </w:t>
      </w:r>
    </w:p>
    <w:p w14:paraId="5D22B418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F79C6"/>
          <w:lang w:val="en-US" w:eastAsia="en-US"/>
        </w:rPr>
        <w:t>import</w:t>
      </w:r>
      <w:r w:rsidRPr="006C436A">
        <w:rPr>
          <w:rFonts w:ascii="Consolas" w:eastAsia="Times New Roman" w:hAnsi="Consolas"/>
          <w:color w:val="F8F8F2"/>
          <w:lang w:val="en-US" w:eastAsia="en-US"/>
        </w:rPr>
        <w:t> random</w:t>
      </w:r>
    </w:p>
    <w:p w14:paraId="1763EF70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F79C6"/>
          <w:lang w:val="en-US" w:eastAsia="en-US"/>
        </w:rPr>
        <w:t>import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6C436A">
        <w:rPr>
          <w:rFonts w:ascii="Consolas" w:eastAsia="Times New Roman" w:hAnsi="Consolas"/>
          <w:color w:val="F8F8F2"/>
          <w:lang w:val="en-US" w:eastAsia="en-US"/>
        </w:rPr>
        <w:t>matplotlib.pyplot</w:t>
      </w:r>
      <w:proofErr w:type="spellEnd"/>
      <w:proofErr w:type="gramEnd"/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r w:rsidRPr="006C436A">
        <w:rPr>
          <w:rFonts w:ascii="Consolas" w:eastAsia="Times New Roman" w:hAnsi="Consolas"/>
          <w:color w:val="FF79C6"/>
          <w:lang w:val="en-US" w:eastAsia="en-US"/>
        </w:rPr>
        <w:t>as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6C436A">
        <w:rPr>
          <w:rFonts w:ascii="Consolas" w:eastAsia="Times New Roman" w:hAnsi="Consolas"/>
          <w:color w:val="F8F8F2"/>
          <w:lang w:val="en-US" w:eastAsia="en-US"/>
        </w:rPr>
        <w:t>plt</w:t>
      </w:r>
      <w:proofErr w:type="spellEnd"/>
    </w:p>
    <w:p w14:paraId="6FE552AF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BA1E9DA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n </w:t>
      </w:r>
      <w:r w:rsidRPr="006C436A">
        <w:rPr>
          <w:rFonts w:ascii="Consolas" w:eastAsia="Times New Roman" w:hAnsi="Consolas"/>
          <w:color w:val="FF79C6"/>
          <w:lang w:val="en-US" w:eastAsia="en-US"/>
        </w:rPr>
        <w:t>=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r w:rsidRPr="006C436A">
        <w:rPr>
          <w:rFonts w:ascii="Consolas" w:eastAsia="Times New Roman" w:hAnsi="Consolas"/>
          <w:color w:val="BD93F9"/>
          <w:lang w:val="en-US" w:eastAsia="en-US"/>
        </w:rPr>
        <w:t>2000</w:t>
      </w:r>
    </w:p>
    <w:p w14:paraId="1D9527CA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7E2430D1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hits </w:t>
      </w:r>
      <w:r w:rsidRPr="006C436A">
        <w:rPr>
          <w:rFonts w:ascii="Consolas" w:eastAsia="Times New Roman" w:hAnsi="Consolas"/>
          <w:color w:val="FF79C6"/>
          <w:lang w:val="en-US" w:eastAsia="en-US"/>
        </w:rPr>
        <w:t>=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r w:rsidRPr="006C436A">
        <w:rPr>
          <w:rFonts w:ascii="Consolas" w:eastAsia="Times New Roman" w:hAnsi="Consolas"/>
          <w:color w:val="BD93F9"/>
          <w:lang w:val="en-US" w:eastAsia="en-US"/>
        </w:rPr>
        <w:t>0</w:t>
      </w:r>
    </w:p>
    <w:p w14:paraId="4D71CA38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2167AFC5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a </w:t>
      </w:r>
      <w:r w:rsidRPr="006C436A">
        <w:rPr>
          <w:rFonts w:ascii="Consolas" w:eastAsia="Times New Roman" w:hAnsi="Consolas"/>
          <w:color w:val="FF79C6"/>
          <w:lang w:val="en-US" w:eastAsia="en-US"/>
        </w:rPr>
        <w:t>=</w:t>
      </w:r>
      <w:r w:rsidRPr="006C436A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21CEE1D9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b </w:t>
      </w:r>
      <w:r w:rsidRPr="006C436A">
        <w:rPr>
          <w:rFonts w:ascii="Consolas" w:eastAsia="Times New Roman" w:hAnsi="Consolas"/>
          <w:color w:val="FF79C6"/>
          <w:lang w:val="en-US" w:eastAsia="en-US"/>
        </w:rPr>
        <w:t>=</w:t>
      </w:r>
      <w:r w:rsidRPr="006C436A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18BB0E09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F79C6"/>
          <w:lang w:val="en-US" w:eastAsia="en-US"/>
        </w:rPr>
        <w:t>for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6C436A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r w:rsidRPr="006C436A">
        <w:rPr>
          <w:rFonts w:ascii="Consolas" w:eastAsia="Times New Roman" w:hAnsi="Consolas"/>
          <w:color w:val="FF79C6"/>
          <w:lang w:val="en-US" w:eastAsia="en-US"/>
        </w:rPr>
        <w:t>in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proofErr w:type="gramStart"/>
      <w:r w:rsidRPr="006C436A">
        <w:rPr>
          <w:rFonts w:ascii="Consolas" w:eastAsia="Times New Roman" w:hAnsi="Consolas"/>
          <w:color w:val="8BE9FD"/>
          <w:lang w:val="en-US" w:eastAsia="en-US"/>
        </w:rPr>
        <w:t>range</w:t>
      </w:r>
      <w:r w:rsidRPr="006C436A">
        <w:rPr>
          <w:rFonts w:ascii="Consolas" w:eastAsia="Times New Roman" w:hAnsi="Consolas"/>
          <w:color w:val="F8F8F2"/>
          <w:lang w:val="en-US" w:eastAsia="en-US"/>
        </w:rPr>
        <w:t>(</w:t>
      </w:r>
      <w:proofErr w:type="gramEnd"/>
      <w:r w:rsidRPr="006C436A">
        <w:rPr>
          <w:rFonts w:ascii="Consolas" w:eastAsia="Times New Roman" w:hAnsi="Consolas"/>
          <w:color w:val="BD93F9"/>
          <w:lang w:val="en-US" w:eastAsia="en-US"/>
        </w:rPr>
        <w:t>1</w:t>
      </w:r>
      <w:r w:rsidRPr="006C436A">
        <w:rPr>
          <w:rFonts w:ascii="Consolas" w:eastAsia="Times New Roman" w:hAnsi="Consolas"/>
          <w:color w:val="F8F8F2"/>
          <w:lang w:val="en-US" w:eastAsia="en-US"/>
        </w:rPr>
        <w:t>, n):</w:t>
      </w:r>
    </w:p>
    <w:p w14:paraId="5B163EB1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    hits </w:t>
      </w:r>
      <w:r w:rsidRPr="006C436A">
        <w:rPr>
          <w:rFonts w:ascii="Consolas" w:eastAsia="Times New Roman" w:hAnsi="Consolas"/>
          <w:color w:val="FF79C6"/>
          <w:lang w:val="en-US" w:eastAsia="en-US"/>
        </w:rPr>
        <w:t>=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r w:rsidRPr="006C436A">
        <w:rPr>
          <w:rFonts w:ascii="Consolas" w:eastAsia="Times New Roman" w:hAnsi="Consolas"/>
          <w:color w:val="BD93F9"/>
          <w:lang w:val="en-US" w:eastAsia="en-US"/>
        </w:rPr>
        <w:t>0</w:t>
      </w:r>
    </w:p>
    <w:p w14:paraId="7F6FFAD1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05F6210F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    </w:t>
      </w:r>
      <w:r w:rsidRPr="006C436A">
        <w:rPr>
          <w:rFonts w:ascii="Consolas" w:eastAsia="Times New Roman" w:hAnsi="Consolas"/>
          <w:color w:val="FF79C6"/>
          <w:lang w:val="en-US" w:eastAsia="en-US"/>
        </w:rPr>
        <w:t>for</w:t>
      </w:r>
      <w:r w:rsidRPr="006C436A">
        <w:rPr>
          <w:rFonts w:ascii="Consolas" w:eastAsia="Times New Roman" w:hAnsi="Consolas"/>
          <w:color w:val="F8F8F2"/>
          <w:lang w:val="en-US" w:eastAsia="en-US"/>
        </w:rPr>
        <w:t> j </w:t>
      </w:r>
      <w:r w:rsidRPr="006C436A">
        <w:rPr>
          <w:rFonts w:ascii="Consolas" w:eastAsia="Times New Roman" w:hAnsi="Consolas"/>
          <w:color w:val="FF79C6"/>
          <w:lang w:val="en-US" w:eastAsia="en-US"/>
        </w:rPr>
        <w:t>in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r w:rsidRPr="006C436A">
        <w:rPr>
          <w:rFonts w:ascii="Consolas" w:eastAsia="Times New Roman" w:hAnsi="Consolas"/>
          <w:color w:val="8BE9FD"/>
          <w:lang w:val="en-US" w:eastAsia="en-US"/>
        </w:rPr>
        <w:t>range</w:t>
      </w:r>
      <w:r w:rsidRPr="006C436A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6C436A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6C436A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4E5EFD1D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        x </w:t>
      </w:r>
      <w:r w:rsidRPr="006C436A">
        <w:rPr>
          <w:rFonts w:ascii="Consolas" w:eastAsia="Times New Roman" w:hAnsi="Consolas"/>
          <w:color w:val="FF79C6"/>
          <w:lang w:val="en-US" w:eastAsia="en-US"/>
        </w:rPr>
        <w:t>=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6C436A">
        <w:rPr>
          <w:rFonts w:ascii="Consolas" w:eastAsia="Times New Roman" w:hAnsi="Consolas"/>
          <w:color w:val="F8F8F2"/>
          <w:lang w:val="en-US" w:eastAsia="en-US"/>
        </w:rPr>
        <w:t>random.</w:t>
      </w:r>
      <w:r w:rsidRPr="006C436A">
        <w:rPr>
          <w:rFonts w:ascii="Consolas" w:eastAsia="Times New Roman" w:hAnsi="Consolas"/>
          <w:color w:val="50FA7B"/>
          <w:lang w:val="en-US" w:eastAsia="en-US"/>
        </w:rPr>
        <w:t>random</w:t>
      </w:r>
      <w:proofErr w:type="spellEnd"/>
      <w:proofErr w:type="gramEnd"/>
      <w:r w:rsidRPr="006C436A">
        <w:rPr>
          <w:rFonts w:ascii="Consolas" w:eastAsia="Times New Roman" w:hAnsi="Consolas"/>
          <w:color w:val="F8F8F2"/>
          <w:lang w:val="en-US" w:eastAsia="en-US"/>
        </w:rPr>
        <w:t>()</w:t>
      </w:r>
    </w:p>
    <w:p w14:paraId="2D211202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        y </w:t>
      </w:r>
      <w:r w:rsidRPr="006C436A">
        <w:rPr>
          <w:rFonts w:ascii="Consolas" w:eastAsia="Times New Roman" w:hAnsi="Consolas"/>
          <w:color w:val="FF79C6"/>
          <w:lang w:val="en-US" w:eastAsia="en-US"/>
        </w:rPr>
        <w:t>=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6C436A">
        <w:rPr>
          <w:rFonts w:ascii="Consolas" w:eastAsia="Times New Roman" w:hAnsi="Consolas"/>
          <w:color w:val="F8F8F2"/>
          <w:lang w:val="en-US" w:eastAsia="en-US"/>
        </w:rPr>
        <w:t>random.</w:t>
      </w:r>
      <w:r w:rsidRPr="006C436A">
        <w:rPr>
          <w:rFonts w:ascii="Consolas" w:eastAsia="Times New Roman" w:hAnsi="Consolas"/>
          <w:color w:val="50FA7B"/>
          <w:lang w:val="en-US" w:eastAsia="en-US"/>
        </w:rPr>
        <w:t>random</w:t>
      </w:r>
      <w:proofErr w:type="spellEnd"/>
      <w:proofErr w:type="gramEnd"/>
      <w:r w:rsidRPr="006C436A">
        <w:rPr>
          <w:rFonts w:ascii="Consolas" w:eastAsia="Times New Roman" w:hAnsi="Consolas"/>
          <w:color w:val="F8F8F2"/>
          <w:lang w:val="en-US" w:eastAsia="en-US"/>
        </w:rPr>
        <w:t>()</w:t>
      </w:r>
    </w:p>
    <w:p w14:paraId="68BCB3B6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2A4736EB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        distance </w:t>
      </w:r>
      <w:r w:rsidRPr="006C436A">
        <w:rPr>
          <w:rFonts w:ascii="Consolas" w:eastAsia="Times New Roman" w:hAnsi="Consolas"/>
          <w:color w:val="FF79C6"/>
          <w:lang w:val="en-US" w:eastAsia="en-US"/>
        </w:rPr>
        <w:t>=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6C436A">
        <w:rPr>
          <w:rFonts w:ascii="Consolas" w:eastAsia="Times New Roman" w:hAnsi="Consolas"/>
          <w:color w:val="F8F8F2"/>
          <w:lang w:val="en-US" w:eastAsia="en-US"/>
        </w:rPr>
        <w:t>math.</w:t>
      </w:r>
      <w:r w:rsidRPr="006C436A">
        <w:rPr>
          <w:rFonts w:ascii="Consolas" w:eastAsia="Times New Roman" w:hAnsi="Consolas"/>
          <w:color w:val="50FA7B"/>
          <w:lang w:val="en-US" w:eastAsia="en-US"/>
        </w:rPr>
        <w:t>sqrt</w:t>
      </w:r>
      <w:proofErr w:type="spellEnd"/>
      <w:proofErr w:type="gramEnd"/>
      <w:r w:rsidRPr="006C436A">
        <w:rPr>
          <w:rFonts w:ascii="Consolas" w:eastAsia="Times New Roman" w:hAnsi="Consolas"/>
          <w:color w:val="F8F8F2"/>
          <w:lang w:val="en-US" w:eastAsia="en-US"/>
        </w:rPr>
        <w:t>(x </w:t>
      </w:r>
      <w:r w:rsidRPr="006C436A">
        <w:rPr>
          <w:rFonts w:ascii="Consolas" w:eastAsia="Times New Roman" w:hAnsi="Consolas"/>
          <w:color w:val="FF79C6"/>
          <w:lang w:val="en-US" w:eastAsia="en-US"/>
        </w:rPr>
        <w:t>*</w:t>
      </w:r>
      <w:r w:rsidRPr="006C436A">
        <w:rPr>
          <w:rFonts w:ascii="Consolas" w:eastAsia="Times New Roman" w:hAnsi="Consolas"/>
          <w:color w:val="F8F8F2"/>
          <w:lang w:val="en-US" w:eastAsia="en-US"/>
        </w:rPr>
        <w:t> x </w:t>
      </w:r>
      <w:r w:rsidRPr="006C436A">
        <w:rPr>
          <w:rFonts w:ascii="Consolas" w:eastAsia="Times New Roman" w:hAnsi="Consolas"/>
          <w:color w:val="FF79C6"/>
          <w:lang w:val="en-US" w:eastAsia="en-US"/>
        </w:rPr>
        <w:t>+</w:t>
      </w:r>
      <w:r w:rsidRPr="006C436A">
        <w:rPr>
          <w:rFonts w:ascii="Consolas" w:eastAsia="Times New Roman" w:hAnsi="Consolas"/>
          <w:color w:val="F8F8F2"/>
          <w:lang w:val="en-US" w:eastAsia="en-US"/>
        </w:rPr>
        <w:t> y </w:t>
      </w:r>
      <w:r w:rsidRPr="006C436A">
        <w:rPr>
          <w:rFonts w:ascii="Consolas" w:eastAsia="Times New Roman" w:hAnsi="Consolas"/>
          <w:color w:val="FF79C6"/>
          <w:lang w:val="en-US" w:eastAsia="en-US"/>
        </w:rPr>
        <w:t>*</w:t>
      </w:r>
      <w:r w:rsidRPr="006C436A">
        <w:rPr>
          <w:rFonts w:ascii="Consolas" w:eastAsia="Times New Roman" w:hAnsi="Consolas"/>
          <w:color w:val="F8F8F2"/>
          <w:lang w:val="en-US" w:eastAsia="en-US"/>
        </w:rPr>
        <w:t> y)</w:t>
      </w:r>
    </w:p>
    <w:p w14:paraId="09129B22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        </w:t>
      </w:r>
    </w:p>
    <w:p w14:paraId="29D61EF3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6C436A">
        <w:rPr>
          <w:rFonts w:ascii="Consolas" w:eastAsia="Times New Roman" w:hAnsi="Consolas"/>
          <w:color w:val="FF79C6"/>
          <w:lang w:val="en-US" w:eastAsia="en-US"/>
        </w:rPr>
        <w:t>if</w:t>
      </w:r>
      <w:r w:rsidRPr="006C436A">
        <w:rPr>
          <w:rFonts w:ascii="Consolas" w:eastAsia="Times New Roman" w:hAnsi="Consolas"/>
          <w:color w:val="F8F8F2"/>
          <w:lang w:val="en-US" w:eastAsia="en-US"/>
        </w:rPr>
        <w:t> distance </w:t>
      </w:r>
      <w:r w:rsidRPr="006C436A">
        <w:rPr>
          <w:rFonts w:ascii="Consolas" w:eastAsia="Times New Roman" w:hAnsi="Consolas"/>
          <w:color w:val="FF79C6"/>
          <w:lang w:val="en-US" w:eastAsia="en-US"/>
        </w:rPr>
        <w:t>&lt;=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r w:rsidRPr="006C436A">
        <w:rPr>
          <w:rFonts w:ascii="Consolas" w:eastAsia="Times New Roman" w:hAnsi="Consolas"/>
          <w:color w:val="BD93F9"/>
          <w:lang w:val="en-US" w:eastAsia="en-US"/>
        </w:rPr>
        <w:t>1</w:t>
      </w:r>
      <w:r w:rsidRPr="006C436A">
        <w:rPr>
          <w:rFonts w:ascii="Consolas" w:eastAsia="Times New Roman" w:hAnsi="Consolas"/>
          <w:color w:val="F8F8F2"/>
          <w:lang w:val="en-US" w:eastAsia="en-US"/>
        </w:rPr>
        <w:t>: </w:t>
      </w:r>
    </w:p>
    <w:p w14:paraId="166E2194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            hits </w:t>
      </w:r>
      <w:r w:rsidRPr="006C436A">
        <w:rPr>
          <w:rFonts w:ascii="Consolas" w:eastAsia="Times New Roman" w:hAnsi="Consolas"/>
          <w:color w:val="FF79C6"/>
          <w:lang w:val="en-US" w:eastAsia="en-US"/>
        </w:rPr>
        <w:t>+=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r w:rsidRPr="006C436A">
        <w:rPr>
          <w:rFonts w:ascii="Consolas" w:eastAsia="Times New Roman" w:hAnsi="Consolas"/>
          <w:color w:val="BD93F9"/>
          <w:lang w:val="en-US" w:eastAsia="en-US"/>
        </w:rPr>
        <w:t>1</w:t>
      </w:r>
    </w:p>
    <w:p w14:paraId="1A0AE151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2E729CE5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    </w:t>
      </w:r>
      <w:proofErr w:type="spellStart"/>
      <w:proofErr w:type="gramStart"/>
      <w:r w:rsidRPr="006C436A">
        <w:rPr>
          <w:rFonts w:ascii="Consolas" w:eastAsia="Times New Roman" w:hAnsi="Consolas"/>
          <w:color w:val="F8F8F2"/>
          <w:lang w:val="en-US" w:eastAsia="en-US"/>
        </w:rPr>
        <w:t>a.</w:t>
      </w:r>
      <w:r w:rsidRPr="006C436A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proofErr w:type="gramEnd"/>
      <w:r w:rsidRPr="006C436A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6C436A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6C436A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7DF9C711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    </w:t>
      </w:r>
      <w:proofErr w:type="spellStart"/>
      <w:proofErr w:type="gramStart"/>
      <w:r w:rsidRPr="006C436A">
        <w:rPr>
          <w:rFonts w:ascii="Consolas" w:eastAsia="Times New Roman" w:hAnsi="Consolas"/>
          <w:color w:val="F8F8F2"/>
          <w:lang w:val="en-US" w:eastAsia="en-US"/>
        </w:rPr>
        <w:t>b.</w:t>
      </w:r>
      <w:r w:rsidRPr="006C436A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proofErr w:type="gramEnd"/>
      <w:r w:rsidRPr="006C436A">
        <w:rPr>
          <w:rFonts w:ascii="Consolas" w:eastAsia="Times New Roman" w:hAnsi="Consolas"/>
          <w:color w:val="F8F8F2"/>
          <w:lang w:val="en-US" w:eastAsia="en-US"/>
        </w:rPr>
        <w:t>((hits </w:t>
      </w:r>
      <w:r w:rsidRPr="006C436A">
        <w:rPr>
          <w:rFonts w:ascii="Consolas" w:eastAsia="Times New Roman" w:hAnsi="Consolas"/>
          <w:color w:val="FF79C6"/>
          <w:lang w:val="en-US" w:eastAsia="en-US"/>
        </w:rPr>
        <w:t>/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6C436A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6C436A">
        <w:rPr>
          <w:rFonts w:ascii="Consolas" w:eastAsia="Times New Roman" w:hAnsi="Consolas"/>
          <w:color w:val="F8F8F2"/>
          <w:lang w:val="en-US" w:eastAsia="en-US"/>
        </w:rPr>
        <w:t>) </w:t>
      </w:r>
      <w:r w:rsidRPr="006C436A">
        <w:rPr>
          <w:rFonts w:ascii="Consolas" w:eastAsia="Times New Roman" w:hAnsi="Consolas"/>
          <w:color w:val="FF79C6"/>
          <w:lang w:val="en-US" w:eastAsia="en-US"/>
        </w:rPr>
        <w:t>*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r w:rsidRPr="006C436A">
        <w:rPr>
          <w:rFonts w:ascii="Consolas" w:eastAsia="Times New Roman" w:hAnsi="Consolas"/>
          <w:color w:val="BD93F9"/>
          <w:lang w:val="en-US" w:eastAsia="en-US"/>
        </w:rPr>
        <w:t>4</w:t>
      </w:r>
      <w:r w:rsidRPr="006C436A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7256DB1F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    </w:t>
      </w:r>
    </w:p>
    <w:p w14:paraId="09212F86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proofErr w:type="gramStart"/>
      <w:r w:rsidRPr="006C436A">
        <w:rPr>
          <w:rFonts w:ascii="Consolas" w:eastAsia="Times New Roman" w:hAnsi="Consolas"/>
          <w:color w:val="F8F8F2"/>
          <w:lang w:val="en-US" w:eastAsia="en-US"/>
        </w:rPr>
        <w:t>plt.</w:t>
      </w:r>
      <w:r w:rsidRPr="006C436A">
        <w:rPr>
          <w:rFonts w:ascii="Consolas" w:eastAsia="Times New Roman" w:hAnsi="Consolas"/>
          <w:color w:val="50FA7B"/>
          <w:lang w:val="en-US" w:eastAsia="en-US"/>
        </w:rPr>
        <w:t>axhline</w:t>
      </w:r>
      <w:proofErr w:type="spellEnd"/>
      <w:proofErr w:type="gramEnd"/>
      <w:r w:rsidRPr="006C436A">
        <w:rPr>
          <w:rFonts w:ascii="Consolas" w:eastAsia="Times New Roman" w:hAnsi="Consolas"/>
          <w:color w:val="F8F8F2"/>
          <w:lang w:val="en-US" w:eastAsia="en-US"/>
        </w:rPr>
        <w:t>(</w:t>
      </w:r>
      <w:r w:rsidRPr="006C436A">
        <w:rPr>
          <w:rFonts w:ascii="Consolas" w:eastAsia="Times New Roman" w:hAnsi="Consolas"/>
          <w:i/>
          <w:iCs/>
          <w:color w:val="FFB86C"/>
          <w:lang w:val="en-US" w:eastAsia="en-US"/>
        </w:rPr>
        <w:t>y</w:t>
      </w:r>
      <w:r w:rsidRPr="006C436A">
        <w:rPr>
          <w:rFonts w:ascii="Consolas" w:eastAsia="Times New Roman" w:hAnsi="Consolas"/>
          <w:color w:val="FF79C6"/>
          <w:lang w:val="en-US" w:eastAsia="en-US"/>
        </w:rPr>
        <w:t>=</w:t>
      </w:r>
      <w:r w:rsidRPr="006C436A">
        <w:rPr>
          <w:rFonts w:ascii="Consolas" w:eastAsia="Times New Roman" w:hAnsi="Consolas"/>
          <w:color w:val="BD93F9"/>
          <w:lang w:val="en-US" w:eastAsia="en-US"/>
        </w:rPr>
        <w:t>3.14159</w:t>
      </w:r>
      <w:r w:rsidRPr="006C436A">
        <w:rPr>
          <w:rFonts w:ascii="Consolas" w:eastAsia="Times New Roman" w:hAnsi="Consolas"/>
          <w:color w:val="F8F8F2"/>
          <w:lang w:val="en-US" w:eastAsia="en-US"/>
        </w:rPr>
        <w:t>, </w:t>
      </w:r>
      <w:r w:rsidRPr="006C436A">
        <w:rPr>
          <w:rFonts w:ascii="Consolas" w:eastAsia="Times New Roman" w:hAnsi="Consolas"/>
          <w:i/>
          <w:iCs/>
          <w:color w:val="FFB86C"/>
          <w:lang w:val="en-US" w:eastAsia="en-US"/>
        </w:rPr>
        <w:t>color</w:t>
      </w:r>
      <w:r w:rsidRPr="006C436A">
        <w:rPr>
          <w:rFonts w:ascii="Consolas" w:eastAsia="Times New Roman" w:hAnsi="Consolas"/>
          <w:color w:val="FF79C6"/>
          <w:lang w:val="en-US" w:eastAsia="en-US"/>
        </w:rPr>
        <w:t>=</w:t>
      </w:r>
      <w:r w:rsidRPr="006C436A">
        <w:rPr>
          <w:rFonts w:ascii="Consolas" w:eastAsia="Times New Roman" w:hAnsi="Consolas"/>
          <w:color w:val="E9F284"/>
          <w:lang w:val="en-US" w:eastAsia="en-US"/>
        </w:rPr>
        <w:t>'</w:t>
      </w:r>
      <w:r w:rsidRPr="006C436A">
        <w:rPr>
          <w:rFonts w:ascii="Consolas" w:eastAsia="Times New Roman" w:hAnsi="Consolas"/>
          <w:color w:val="F1FA8C"/>
          <w:lang w:val="en-US" w:eastAsia="en-US"/>
        </w:rPr>
        <w:t>r</w:t>
      </w:r>
      <w:r w:rsidRPr="006C436A">
        <w:rPr>
          <w:rFonts w:ascii="Consolas" w:eastAsia="Times New Roman" w:hAnsi="Consolas"/>
          <w:color w:val="E9F284"/>
          <w:lang w:val="en-US" w:eastAsia="en-US"/>
        </w:rPr>
        <w:t>'</w:t>
      </w:r>
      <w:r w:rsidRPr="006C436A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5928D383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proofErr w:type="gramStart"/>
      <w:r w:rsidRPr="006C436A">
        <w:rPr>
          <w:rFonts w:ascii="Consolas" w:eastAsia="Times New Roman" w:hAnsi="Consolas"/>
          <w:color w:val="F8F8F2"/>
          <w:lang w:val="en-US" w:eastAsia="en-US"/>
        </w:rPr>
        <w:t>plt.</w:t>
      </w:r>
      <w:r w:rsidRPr="006C436A">
        <w:rPr>
          <w:rFonts w:ascii="Consolas" w:eastAsia="Times New Roman" w:hAnsi="Consolas"/>
          <w:color w:val="50FA7B"/>
          <w:lang w:val="en-US" w:eastAsia="en-US"/>
        </w:rPr>
        <w:t>plot</w:t>
      </w:r>
      <w:proofErr w:type="spellEnd"/>
      <w:proofErr w:type="gramEnd"/>
      <w:r w:rsidRPr="006C436A">
        <w:rPr>
          <w:rFonts w:ascii="Consolas" w:eastAsia="Times New Roman" w:hAnsi="Consolas"/>
          <w:color w:val="F8F8F2"/>
          <w:lang w:val="en-US" w:eastAsia="en-US"/>
        </w:rPr>
        <w:t>(a, b)</w:t>
      </w:r>
    </w:p>
    <w:p w14:paraId="0E472C66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proofErr w:type="gramStart"/>
      <w:r w:rsidRPr="006C436A">
        <w:rPr>
          <w:rFonts w:ascii="Consolas" w:eastAsia="Times New Roman" w:hAnsi="Consolas"/>
          <w:color w:val="F8F8F2"/>
          <w:lang w:val="en-US" w:eastAsia="en-US"/>
        </w:rPr>
        <w:t>plt.</w:t>
      </w:r>
      <w:r w:rsidRPr="006C436A">
        <w:rPr>
          <w:rFonts w:ascii="Consolas" w:eastAsia="Times New Roman" w:hAnsi="Consolas"/>
          <w:color w:val="50FA7B"/>
          <w:lang w:val="en-US" w:eastAsia="en-US"/>
        </w:rPr>
        <w:t>xlabel</w:t>
      </w:r>
      <w:proofErr w:type="spellEnd"/>
      <w:proofErr w:type="gramEnd"/>
      <w:r w:rsidRPr="006C436A">
        <w:rPr>
          <w:rFonts w:ascii="Consolas" w:eastAsia="Times New Roman" w:hAnsi="Consolas"/>
          <w:color w:val="F8F8F2"/>
          <w:lang w:val="en-US" w:eastAsia="en-US"/>
        </w:rPr>
        <w:t>(</w:t>
      </w:r>
      <w:r w:rsidRPr="006C436A">
        <w:rPr>
          <w:rFonts w:ascii="Consolas" w:eastAsia="Times New Roman" w:hAnsi="Consolas"/>
          <w:color w:val="E9F284"/>
          <w:lang w:val="en-US" w:eastAsia="en-US"/>
        </w:rPr>
        <w:t>'</w:t>
      </w:r>
      <w:proofErr w:type="spellStart"/>
      <w:r w:rsidRPr="006C436A">
        <w:rPr>
          <w:rFonts w:ascii="Consolas" w:eastAsia="Times New Roman" w:hAnsi="Consolas"/>
          <w:color w:val="F1FA8C"/>
          <w:lang w:val="en-US" w:eastAsia="en-US"/>
        </w:rPr>
        <w:t>Turshiltiin</w:t>
      </w:r>
      <w:proofErr w:type="spellEnd"/>
      <w:r w:rsidRPr="006C436A">
        <w:rPr>
          <w:rFonts w:ascii="Consolas" w:eastAsia="Times New Roman" w:hAnsi="Consolas"/>
          <w:color w:val="F1FA8C"/>
          <w:lang w:val="en-US" w:eastAsia="en-US"/>
        </w:rPr>
        <w:t> too</w:t>
      </w:r>
      <w:r w:rsidRPr="006C436A">
        <w:rPr>
          <w:rFonts w:ascii="Consolas" w:eastAsia="Times New Roman" w:hAnsi="Consolas"/>
          <w:color w:val="E9F284"/>
          <w:lang w:val="en-US" w:eastAsia="en-US"/>
        </w:rPr>
        <w:t>'</w:t>
      </w:r>
      <w:r w:rsidRPr="006C436A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5B7EF66E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proofErr w:type="gramStart"/>
      <w:r w:rsidRPr="006C436A">
        <w:rPr>
          <w:rFonts w:ascii="Consolas" w:eastAsia="Times New Roman" w:hAnsi="Consolas"/>
          <w:color w:val="F8F8F2"/>
          <w:lang w:val="en-US" w:eastAsia="en-US"/>
        </w:rPr>
        <w:t>plt.</w:t>
      </w:r>
      <w:r w:rsidRPr="006C436A">
        <w:rPr>
          <w:rFonts w:ascii="Consolas" w:eastAsia="Times New Roman" w:hAnsi="Consolas"/>
          <w:color w:val="50FA7B"/>
          <w:lang w:val="en-US" w:eastAsia="en-US"/>
        </w:rPr>
        <w:t>ylabel</w:t>
      </w:r>
      <w:proofErr w:type="spellEnd"/>
      <w:proofErr w:type="gramEnd"/>
      <w:r w:rsidRPr="006C436A">
        <w:rPr>
          <w:rFonts w:ascii="Consolas" w:eastAsia="Times New Roman" w:hAnsi="Consolas"/>
          <w:color w:val="F8F8F2"/>
          <w:lang w:val="en-US" w:eastAsia="en-US"/>
        </w:rPr>
        <w:t>(</w:t>
      </w:r>
      <w:r w:rsidRPr="006C436A">
        <w:rPr>
          <w:rFonts w:ascii="Consolas" w:eastAsia="Times New Roman" w:hAnsi="Consolas"/>
          <w:color w:val="E9F284"/>
          <w:lang w:val="en-US" w:eastAsia="en-US"/>
        </w:rPr>
        <w:t>'</w:t>
      </w:r>
      <w:proofErr w:type="spellStart"/>
      <w:r w:rsidRPr="006C436A">
        <w:rPr>
          <w:rFonts w:ascii="Consolas" w:eastAsia="Times New Roman" w:hAnsi="Consolas"/>
          <w:color w:val="F1FA8C"/>
          <w:lang w:val="en-US" w:eastAsia="en-US"/>
        </w:rPr>
        <w:t>Magadlal</w:t>
      </w:r>
      <w:proofErr w:type="spellEnd"/>
      <w:r w:rsidRPr="006C436A">
        <w:rPr>
          <w:rFonts w:ascii="Consolas" w:eastAsia="Times New Roman" w:hAnsi="Consolas"/>
          <w:color w:val="E9F284"/>
          <w:lang w:val="en-US" w:eastAsia="en-US"/>
        </w:rPr>
        <w:t>'</w:t>
      </w:r>
      <w:r w:rsidRPr="006C436A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30C0CEB3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proofErr w:type="gramStart"/>
      <w:r w:rsidRPr="006C436A">
        <w:rPr>
          <w:rFonts w:ascii="Consolas" w:eastAsia="Times New Roman" w:hAnsi="Consolas"/>
          <w:color w:val="F8F8F2"/>
          <w:lang w:val="en-US" w:eastAsia="en-US"/>
        </w:rPr>
        <w:t>plt.</w:t>
      </w:r>
      <w:r w:rsidRPr="006C436A">
        <w:rPr>
          <w:rFonts w:ascii="Consolas" w:eastAsia="Times New Roman" w:hAnsi="Consolas"/>
          <w:color w:val="50FA7B"/>
          <w:lang w:val="en-US" w:eastAsia="en-US"/>
        </w:rPr>
        <w:t>title</w:t>
      </w:r>
      <w:proofErr w:type="spellEnd"/>
      <w:proofErr w:type="gramEnd"/>
      <w:r w:rsidRPr="006C436A">
        <w:rPr>
          <w:rFonts w:ascii="Consolas" w:eastAsia="Times New Roman" w:hAnsi="Consolas"/>
          <w:color w:val="F8F8F2"/>
          <w:lang w:val="en-US" w:eastAsia="en-US"/>
        </w:rPr>
        <w:t>(</w:t>
      </w:r>
      <w:r w:rsidRPr="006C436A">
        <w:rPr>
          <w:rFonts w:ascii="Consolas" w:eastAsia="Times New Roman" w:hAnsi="Consolas"/>
          <w:color w:val="E9F284"/>
          <w:lang w:val="en-US" w:eastAsia="en-US"/>
        </w:rPr>
        <w:t>'</w:t>
      </w:r>
      <w:r w:rsidRPr="006C436A">
        <w:rPr>
          <w:rFonts w:ascii="Consolas" w:eastAsia="Times New Roman" w:hAnsi="Consolas"/>
          <w:color w:val="F1FA8C"/>
          <w:lang w:val="en-US" w:eastAsia="en-US"/>
        </w:rPr>
        <w:t>Pi </w:t>
      </w:r>
      <w:proofErr w:type="spellStart"/>
      <w:r w:rsidRPr="006C436A">
        <w:rPr>
          <w:rFonts w:ascii="Consolas" w:eastAsia="Times New Roman" w:hAnsi="Consolas"/>
          <w:color w:val="F1FA8C"/>
          <w:lang w:val="en-US" w:eastAsia="en-US"/>
        </w:rPr>
        <w:t>toonii</w:t>
      </w:r>
      <w:proofErr w:type="spellEnd"/>
      <w:r w:rsidRPr="006C436A">
        <w:rPr>
          <w:rFonts w:ascii="Consolas" w:eastAsia="Times New Roman" w:hAnsi="Consolas"/>
          <w:color w:val="F1FA8C"/>
          <w:lang w:val="en-US" w:eastAsia="en-US"/>
        </w:rPr>
        <w:t> </w:t>
      </w:r>
      <w:proofErr w:type="spellStart"/>
      <w:r w:rsidRPr="006C436A">
        <w:rPr>
          <w:rFonts w:ascii="Consolas" w:eastAsia="Times New Roman" w:hAnsi="Consolas"/>
          <w:color w:val="F1FA8C"/>
          <w:lang w:val="en-US" w:eastAsia="en-US"/>
        </w:rPr>
        <w:t>unelelt</w:t>
      </w:r>
      <w:proofErr w:type="spellEnd"/>
      <w:r w:rsidRPr="006C436A">
        <w:rPr>
          <w:rFonts w:ascii="Consolas" w:eastAsia="Times New Roman" w:hAnsi="Consolas"/>
          <w:color w:val="E9F284"/>
          <w:lang w:val="en-US" w:eastAsia="en-US"/>
        </w:rPr>
        <w:t>'</w:t>
      </w:r>
      <w:r w:rsidRPr="006C436A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6FC682B7" w14:textId="77777777" w:rsidR="006C436A" w:rsidRPr="006C436A" w:rsidRDefault="006C436A" w:rsidP="006C436A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proofErr w:type="gramStart"/>
      <w:r w:rsidRPr="006C436A">
        <w:rPr>
          <w:rFonts w:ascii="Consolas" w:eastAsia="Times New Roman" w:hAnsi="Consolas"/>
          <w:color w:val="F8F8F2"/>
          <w:lang w:val="en-US" w:eastAsia="en-US"/>
        </w:rPr>
        <w:t>plt.</w:t>
      </w:r>
      <w:r w:rsidRPr="006C436A">
        <w:rPr>
          <w:rFonts w:ascii="Consolas" w:eastAsia="Times New Roman" w:hAnsi="Consolas"/>
          <w:color w:val="50FA7B"/>
          <w:lang w:val="en-US" w:eastAsia="en-US"/>
        </w:rPr>
        <w:t>show</w:t>
      </w:r>
      <w:proofErr w:type="spellEnd"/>
      <w:proofErr w:type="gramEnd"/>
      <w:r w:rsidRPr="006C436A">
        <w:rPr>
          <w:rFonts w:ascii="Consolas" w:eastAsia="Times New Roman" w:hAnsi="Consolas"/>
          <w:color w:val="F8F8F2"/>
          <w:lang w:val="en-US" w:eastAsia="en-US"/>
        </w:rPr>
        <w:t>()</w:t>
      </w:r>
    </w:p>
    <w:p w14:paraId="6292CFBD" w14:textId="77777777" w:rsidR="00D95FB8" w:rsidRPr="00496B40" w:rsidRDefault="00D95FB8" w:rsidP="00D95FB8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4ED66F0" w14:textId="3AB0FFE1" w:rsidR="00D95FB8" w:rsidRDefault="006C436A" w:rsidP="00D95FB8">
      <w:pPr>
        <w:rPr>
          <w:lang w:val="mn-MN" w:eastAsia="zh-TW"/>
        </w:rPr>
      </w:pPr>
      <w:r w:rsidRPr="006C436A">
        <w:rPr>
          <w:lang w:val="mn-MN" w:eastAsia="zh-TW"/>
        </w:rPr>
        <w:lastRenderedPageBreak/>
        <w:drawing>
          <wp:inline distT="0" distB="0" distL="0" distR="0" wp14:anchorId="335534CE" wp14:editId="216E4DB6">
            <wp:extent cx="5448935" cy="47047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48935" cy="470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19760" w14:textId="77777777" w:rsidR="006C436A" w:rsidRPr="006C436A" w:rsidRDefault="006C436A" w:rsidP="00D95FB8">
      <w:pPr>
        <w:rPr>
          <w:lang w:val="en-US" w:eastAsia="zh-TW"/>
        </w:rPr>
      </w:pPr>
    </w:p>
    <w:p w14:paraId="4179D7E8" w14:textId="3EBA8A40" w:rsidR="00932272" w:rsidRPr="0086206C" w:rsidRDefault="00932272" w:rsidP="001F7281">
      <w:pPr>
        <w:pStyle w:val="Heading1"/>
        <w:rPr>
          <w:rFonts w:ascii="Times New Roman" w:eastAsiaTheme="minorEastAsia" w:hAnsi="Times New Roman" w:cs="Times New Roman"/>
          <w:color w:val="0070C0"/>
          <w:lang w:val="mn-MN" w:eastAsia="zh-TW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Даалгавар </w:t>
      </w:r>
      <w:r w:rsidRPr="00932272">
        <w:rPr>
          <w:rFonts w:ascii="Times New Roman" w:eastAsiaTheme="minorEastAsia" w:hAnsi="Times New Roman" w:cs="Times New Roman"/>
          <w:color w:val="0070C0"/>
          <w:lang w:val="mn-MN" w:eastAsia="zh-TW"/>
        </w:rPr>
        <w:t>2</w:t>
      </w: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: </w:t>
      </w:r>
      <w:r w:rsidR="006C436A"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Монте Карло симулъяцаар интегралын бодох. </w:t>
      </w:r>
      <m:oMath>
        <m:r>
          <m:rPr>
            <m:sty m:val="bi"/>
          </m:rPr>
          <w:rPr>
            <w:rFonts w:ascii="Cambria Math" w:eastAsiaTheme="minorEastAsia" w:hAnsi="Cambria Math" w:cs="Times New Roman"/>
            <w:color w:val="0070C0"/>
            <w:lang w:val="mn-MN" w:eastAsia="zh-TW"/>
          </w:rPr>
          <m:t xml:space="preserve">      </m:t>
        </m:r>
        <m:f>
          <m:fPr>
            <m:ctrlPr>
              <w:rPr>
                <w:rFonts w:ascii="Cambria Math" w:eastAsiaTheme="minorEastAsia" w:hAnsi="Cambria Math" w:cs="Times New Roman"/>
                <w:i/>
                <w:color w:val="0070C0"/>
                <w:lang w:val="mn-MN" w:eastAsia="zh-TW"/>
              </w:rPr>
            </m:ctrlPr>
          </m:fPr>
          <m:num>
            <m:r>
              <m:rPr>
                <m:sty m:val="bi"/>
              </m:rPr>
              <w:rPr>
                <w:rFonts w:ascii="Cambria Math" w:eastAsiaTheme="minorEastAsia" w:hAnsi="Cambria Math" w:cs="Times New Roman"/>
                <w:color w:val="0070C0"/>
                <w:lang w:val="mn-MN" w:eastAsia="zh-TW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eastAsiaTheme="minorEastAsia" w:hAnsi="Cambria Math" w:cs="Times New Roman"/>
                <w:color w:val="0070C0"/>
                <w:lang w:val="mn-MN" w:eastAsia="zh-TW"/>
              </w:rPr>
              <m:t xml:space="preserve">2π </m:t>
            </m:r>
          </m:den>
        </m:f>
        <m:nary>
          <m:naryPr>
            <m:limLoc m:val="subSup"/>
            <m:ctrlPr>
              <w:rPr>
                <w:rFonts w:ascii="Cambria Math" w:eastAsiaTheme="minorEastAsia" w:hAnsi="Cambria Math" w:cs="Times New Roman"/>
                <w:i/>
                <w:color w:val="0070C0"/>
                <w:lang w:val="mn-MN" w:eastAsia="zh-TW"/>
              </w:rPr>
            </m:ctrlPr>
          </m:naryPr>
          <m:sub>
            <m:r>
              <m:rPr>
                <m:sty m:val="bi"/>
              </m:rPr>
              <w:rPr>
                <w:rFonts w:ascii="Cambria Math" w:eastAsiaTheme="minorEastAsia" w:hAnsi="Cambria Math" w:cs="Times New Roman"/>
                <w:color w:val="0070C0"/>
                <w:lang w:val="mn-MN" w:eastAsia="zh-TW"/>
              </w:rPr>
              <m:t>0</m:t>
            </m:r>
          </m:sub>
          <m:sup>
            <m:r>
              <m:rPr>
                <m:sty m:val="bi"/>
              </m:rPr>
              <w:rPr>
                <w:rFonts w:ascii="Cambria Math" w:eastAsiaTheme="minorEastAsia" w:hAnsi="Cambria Math" w:cs="Times New Roman"/>
                <w:color w:val="0070C0"/>
                <w:lang w:val="mn-MN" w:eastAsia="zh-TW"/>
              </w:rPr>
              <m:t>+∞</m:t>
            </m:r>
          </m:sup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color w:val="0070C0"/>
                <w:lang w:val="mn-MN" w:eastAsia="zh-TW"/>
              </w:rPr>
              <m:t>exp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0070C0"/>
                    <w:lang w:val="mn-MN" w:eastAsia="zh-TW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color w:val="0070C0"/>
                    <w:lang w:val="mn-MN" w:eastAsia="zh-TW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color w:val="0070C0"/>
                        <w:lang w:val="mn-MN" w:eastAsia="zh-TW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70C0"/>
                            <w:lang w:val="mn-MN" w:eastAsia="zh-TW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="Times New Roman"/>
                            <w:color w:val="0070C0"/>
                            <w:lang w:val="mn-MN" w:eastAsia="zh-TW"/>
                          </w:rPr>
                          <m:t>x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="Times New Roman"/>
                            <w:color w:val="0070C0"/>
                            <w:lang w:val="mn-MN" w:eastAsia="zh-TW"/>
                          </w:rPr>
                          <m:t>2</m:t>
                        </m:r>
                      </m:sup>
                    </m:sSup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color w:val="0070C0"/>
                        <w:lang w:val="mn-MN" w:eastAsia="zh-TW"/>
                      </w:rPr>
                      <m:t>2</m:t>
                    </m:r>
                  </m:den>
                </m:f>
              </m:e>
            </m:d>
            <m:r>
              <m:rPr>
                <m:sty m:val="bi"/>
              </m:rPr>
              <w:rPr>
                <w:rFonts w:ascii="Cambria Math" w:eastAsiaTheme="minorEastAsia" w:hAnsi="Cambria Math" w:cs="Times New Roman"/>
                <w:color w:val="0070C0"/>
                <w:lang w:val="mn-MN" w:eastAsia="zh-TW"/>
              </w:rPr>
              <m:t>dx=1</m:t>
            </m:r>
          </m:e>
        </m:nary>
      </m:oMath>
    </w:p>
    <w:p w14:paraId="439127F6" w14:textId="5ED69FA9" w:rsidR="001F7281" w:rsidRPr="001F7281" w:rsidRDefault="001F7281" w:rsidP="001F7281">
      <w:pPr>
        <w:rPr>
          <w:lang w:val="en-US" w:eastAsia="zh-TW"/>
        </w:rPr>
      </w:pPr>
    </w:p>
    <w:p w14:paraId="10B15224" w14:textId="61A3954C" w:rsidR="001F7281" w:rsidRDefault="001F7281" w:rsidP="001F7281">
      <w:pPr>
        <w:shd w:val="clear" w:color="auto" w:fill="282A36"/>
        <w:spacing w:line="270" w:lineRule="atLeast"/>
        <w:rPr>
          <w:rFonts w:ascii="Consolas" w:eastAsia="Times New Roman" w:hAnsi="Consolas"/>
          <w:color w:val="FF79C6"/>
          <w:lang w:val="en-US" w:eastAsia="en-US"/>
        </w:rPr>
      </w:pPr>
    </w:p>
    <w:p w14:paraId="5BA368F0" w14:textId="77777777" w:rsidR="00AE2202" w:rsidRPr="00496B40" w:rsidRDefault="00AE2202" w:rsidP="001F7281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13A73AA3" w14:textId="5E4E7625" w:rsidR="001F7281" w:rsidRDefault="001F7281" w:rsidP="00932272">
      <w:pPr>
        <w:rPr>
          <w:rFonts w:ascii="Times New Roman" w:eastAsiaTheme="minorEastAsia" w:hAnsi="Times New Roman"/>
          <w:sz w:val="24"/>
          <w:szCs w:val="24"/>
          <w:lang w:val="mn-MN" w:eastAsia="zh-TW"/>
        </w:rPr>
      </w:pPr>
    </w:p>
    <w:p w14:paraId="07902ABC" w14:textId="4BA34750" w:rsidR="0086206C" w:rsidRPr="0086206C" w:rsidRDefault="0086206C" w:rsidP="0086206C">
      <w:pPr>
        <w:pStyle w:val="Heading1"/>
        <w:rPr>
          <w:rFonts w:ascii="Times New Roman" w:eastAsiaTheme="minorEastAsia" w:hAnsi="Times New Roman" w:cs="Times New Roman"/>
          <w:color w:val="0070C0"/>
          <w:lang w:val="mn-MN" w:eastAsia="zh-TW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Даалгавар </w:t>
      </w:r>
      <w:r>
        <w:rPr>
          <w:rFonts w:ascii="Times New Roman" w:eastAsiaTheme="minorEastAsia" w:hAnsi="Times New Roman" w:cs="Times New Roman"/>
          <w:color w:val="0070C0"/>
          <w:lang w:val="en-US" w:eastAsia="zh-TW"/>
        </w:rPr>
        <w:t>3</w:t>
      </w: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: </w:t>
      </w: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Илтгэгч нормаль тархалттай санамсаргүй </w:t>
      </w:r>
      <w:r w:rsidR="00180D7C">
        <w:rPr>
          <w:rFonts w:ascii="Times New Roman" w:eastAsiaTheme="minorEastAsia" w:hAnsi="Times New Roman" w:cs="Times New Roman"/>
          <w:color w:val="0070C0"/>
          <w:lang w:val="mn-MN" w:eastAsia="zh-TW"/>
        </w:rPr>
        <w:t>тоонуудын үүсгэж гистограммыг нь байгуул.</w:t>
      </w:r>
    </w:p>
    <w:p w14:paraId="529AD0D0" w14:textId="77777777" w:rsidR="0086206C" w:rsidRPr="001F7281" w:rsidRDefault="0086206C" w:rsidP="0086206C">
      <w:pPr>
        <w:rPr>
          <w:lang w:val="en-US" w:eastAsia="zh-TW"/>
        </w:rPr>
      </w:pPr>
    </w:p>
    <w:p w14:paraId="6F0F1C55" w14:textId="77777777" w:rsidR="0086206C" w:rsidRPr="001F7281" w:rsidRDefault="0086206C" w:rsidP="0086206C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31BEDFDE" w14:textId="77777777" w:rsidR="0086206C" w:rsidRPr="00496B40" w:rsidRDefault="0086206C" w:rsidP="0086206C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029F0C36" w14:textId="77777777" w:rsidR="0086206C" w:rsidRDefault="0086206C" w:rsidP="0086206C">
      <w:pPr>
        <w:rPr>
          <w:rFonts w:ascii="Times New Roman" w:eastAsiaTheme="minorEastAsia" w:hAnsi="Times New Roman"/>
          <w:sz w:val="24"/>
          <w:szCs w:val="24"/>
          <w:lang w:val="mn-MN" w:eastAsia="zh-TW"/>
        </w:rPr>
      </w:pPr>
    </w:p>
    <w:p w14:paraId="2AA42ED0" w14:textId="77777777" w:rsidR="0086206C" w:rsidRDefault="0086206C" w:rsidP="0086206C">
      <w:pPr>
        <w:keepNext/>
      </w:pPr>
    </w:p>
    <w:p w14:paraId="464B90DB" w14:textId="20170A63" w:rsidR="00160880" w:rsidRDefault="00160880" w:rsidP="00160880">
      <w:pPr>
        <w:keepNext/>
      </w:pPr>
    </w:p>
    <w:sectPr w:rsidR="00160880" w:rsidSect="005156B8">
      <w:headerReference w:type="default" r:id="rId8"/>
      <w:footerReference w:type="default" r:id="rId9"/>
      <w:pgSz w:w="11907" w:h="16839" w:code="9"/>
      <w:pgMar w:top="567" w:right="1440" w:bottom="0" w:left="188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9D9526" w14:textId="77777777" w:rsidR="000D609C" w:rsidRDefault="000D609C" w:rsidP="006E22EA">
      <w:r>
        <w:separator/>
      </w:r>
    </w:p>
  </w:endnote>
  <w:endnote w:type="continuationSeparator" w:id="0">
    <w:p w14:paraId="378C2198" w14:textId="77777777" w:rsidR="000D609C" w:rsidRDefault="000D609C" w:rsidP="006E22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10E52A" w14:textId="77777777" w:rsidR="00A428C3" w:rsidRDefault="00A428C3" w:rsidP="006E22EA">
    <w:pPr>
      <w:pStyle w:val="Footer"/>
      <w:jc w:val="center"/>
    </w:pPr>
  </w:p>
  <w:tbl>
    <w:tblPr>
      <w:tblW w:w="0" w:type="auto"/>
      <w:tblInd w:w="-319" w:type="dxa"/>
      <w:tblBorders>
        <w:top w:val="single" w:sz="4" w:space="0" w:color="000000"/>
      </w:tblBorders>
      <w:tblLook w:val="04A0" w:firstRow="1" w:lastRow="0" w:firstColumn="1" w:lastColumn="0" w:noHBand="0" w:noVBand="1"/>
    </w:tblPr>
    <w:tblGrid>
      <w:gridCol w:w="4440"/>
      <w:gridCol w:w="4460"/>
    </w:tblGrid>
    <w:tr w:rsidR="00A428C3" w14:paraId="5E447FF2" w14:textId="77777777" w:rsidTr="001F7281">
      <w:tc>
        <w:tcPr>
          <w:tcW w:w="4564" w:type="dxa"/>
          <w:tcBorders>
            <w:top w:val="single" w:sz="4" w:space="0" w:color="000000"/>
            <w:left w:val="nil"/>
            <w:bottom w:val="nil"/>
            <w:right w:val="nil"/>
          </w:tcBorders>
        </w:tcPr>
        <w:p w14:paraId="69346E5F" w14:textId="6DDF3B2C" w:rsidR="00A428C3" w:rsidRPr="006F4A10" w:rsidRDefault="00A428C3" w:rsidP="00F872C9">
          <w:pPr>
            <w:pStyle w:val="Footer"/>
            <w:spacing w:beforeLines="60" w:before="144" w:after="60" w:line="276" w:lineRule="auto"/>
            <w:rPr>
              <w:rFonts w:ascii="Times New Roman" w:hAnsi="Times New Roman"/>
              <w:b/>
              <w:lang w:val="mn-MN"/>
            </w:rPr>
          </w:pPr>
        </w:p>
      </w:tc>
      <w:tc>
        <w:tcPr>
          <w:tcW w:w="4566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14:paraId="1B7B24EE" w14:textId="77777777" w:rsidR="00A428C3" w:rsidRDefault="00A428C3" w:rsidP="006F4A10">
          <w:pPr>
            <w:pStyle w:val="Footer"/>
            <w:spacing w:beforeLines="60" w:before="144" w:after="60" w:line="276" w:lineRule="auto"/>
            <w:jc w:val="right"/>
            <w:rPr>
              <w:rFonts w:ascii="Times New Roman" w:hAnsi="Times New Roman"/>
            </w:rPr>
          </w:pPr>
          <w:r>
            <w:rPr>
              <w:rFonts w:ascii="Times New Roman" w:hAnsi="Times New Roman"/>
              <w:lang w:val="mn-MN"/>
            </w:rPr>
            <w:t xml:space="preserve">Хуудас  </w:t>
          </w:r>
          <w:r>
            <w:rPr>
              <w:rFonts w:ascii="Times New Roman" w:hAnsi="Times New Roman"/>
              <w:lang w:val="mn-MN"/>
            </w:rPr>
            <w:fldChar w:fldCharType="begin"/>
          </w:r>
          <w:r>
            <w:rPr>
              <w:rFonts w:ascii="Times New Roman" w:hAnsi="Times New Roman"/>
              <w:lang w:val="mn-MN"/>
            </w:rPr>
            <w:instrText xml:space="preserve"> PAGE   \* MERGEFORMAT </w:instrText>
          </w:r>
          <w:r>
            <w:rPr>
              <w:rFonts w:ascii="Times New Roman" w:hAnsi="Times New Roman"/>
              <w:lang w:val="mn-MN"/>
            </w:rPr>
            <w:fldChar w:fldCharType="separate"/>
          </w:r>
          <w:r w:rsidR="00786AA7">
            <w:rPr>
              <w:rFonts w:ascii="Times New Roman" w:hAnsi="Times New Roman"/>
              <w:noProof/>
              <w:lang w:val="mn-MN"/>
            </w:rPr>
            <w:t>1</w:t>
          </w:r>
          <w:r>
            <w:rPr>
              <w:rFonts w:ascii="Times New Roman" w:hAnsi="Times New Roman"/>
              <w:lang w:val="mn-MN"/>
            </w:rPr>
            <w:fldChar w:fldCharType="end"/>
          </w:r>
          <w:r>
            <w:rPr>
              <w:rFonts w:ascii="Times New Roman" w:hAnsi="Times New Roman"/>
              <w:lang w:val="mn-MN"/>
            </w:rPr>
            <w:t xml:space="preserve"> </w:t>
          </w:r>
          <w:r>
            <w:rPr>
              <w:rFonts w:ascii="Times New Roman" w:hAnsi="Times New Roman"/>
            </w:rPr>
            <w:t xml:space="preserve">/ </w:t>
          </w:r>
          <w:fldSimple w:instr=" NUMPAGES   \* MERGEFORMAT ">
            <w:r w:rsidR="00786AA7" w:rsidRPr="00786AA7">
              <w:rPr>
                <w:rFonts w:ascii="Times New Roman" w:hAnsi="Times New Roman"/>
                <w:noProof/>
              </w:rPr>
              <w:t>1</w:t>
            </w:r>
          </w:fldSimple>
        </w:p>
      </w:tc>
    </w:tr>
  </w:tbl>
  <w:p w14:paraId="04ED5DAE" w14:textId="77777777" w:rsidR="00A428C3" w:rsidRPr="006E22EA" w:rsidRDefault="00A428C3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8EFB12" w14:textId="77777777" w:rsidR="000D609C" w:rsidRDefault="000D609C" w:rsidP="006E22EA">
      <w:r>
        <w:separator/>
      </w:r>
    </w:p>
  </w:footnote>
  <w:footnote w:type="continuationSeparator" w:id="0">
    <w:p w14:paraId="095C8D77" w14:textId="77777777" w:rsidR="000D609C" w:rsidRDefault="000D609C" w:rsidP="006E22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B3FFF" w14:textId="188D3800" w:rsidR="00A428C3" w:rsidRPr="00D841E0" w:rsidRDefault="00AA7EF5" w:rsidP="006E22EA">
    <w:pPr>
      <w:pStyle w:val="Header"/>
      <w:pBdr>
        <w:bottom w:val="single" w:sz="4" w:space="1" w:color="auto"/>
      </w:pBdr>
      <w:rPr>
        <w:rFonts w:ascii="Times New Roman" w:eastAsiaTheme="minorEastAsia" w:hAnsi="Times New Roman"/>
        <w:lang w:val="mn-MN" w:eastAsia="zh-TW"/>
      </w:rPr>
    </w:pPr>
    <w:r>
      <w:rPr>
        <w:rFonts w:ascii="Times New Roman" w:hAnsi="Times New Roman"/>
        <w:lang w:val="en-US"/>
      </w:rPr>
      <w:t>F.</w:t>
    </w:r>
    <w:r w:rsidR="00DB316F">
      <w:rPr>
        <w:rFonts w:ascii="Times New Roman" w:hAnsi="Times New Roman"/>
        <w:lang w:val="en-US"/>
      </w:rPr>
      <w:t>CS</w:t>
    </w:r>
    <w:r w:rsidR="006C436A">
      <w:rPr>
        <w:rFonts w:ascii="Times New Roman" w:hAnsi="Times New Roman"/>
        <w:lang w:val="en-US"/>
      </w:rPr>
      <w:t>304</w:t>
    </w:r>
    <w:r>
      <w:rPr>
        <w:rFonts w:ascii="Times New Roman" w:hAnsi="Times New Roman"/>
        <w:lang w:val="en-US"/>
      </w:rPr>
      <w:t xml:space="preserve"> – </w:t>
    </w:r>
    <w:r w:rsidR="006C436A">
      <w:rPr>
        <w:rFonts w:ascii="Times New Roman" w:eastAsiaTheme="minorEastAsia" w:hAnsi="Times New Roman"/>
        <w:lang w:val="mn-MN" w:eastAsia="zh-TW"/>
      </w:rPr>
      <w:t>Компьютерийн загварчлал, симуляц</w:t>
    </w:r>
    <w:r>
      <w:rPr>
        <w:rFonts w:ascii="Times New Roman" w:hAnsi="Times New Roman"/>
        <w:lang w:val="mn-MN"/>
      </w:rPr>
      <w:tab/>
    </w:r>
    <w:r>
      <w:rPr>
        <w:rFonts w:ascii="Times New Roman" w:hAnsi="Times New Roman"/>
        <w:lang w:val="mn-MN"/>
      </w:rPr>
      <w:tab/>
    </w:r>
    <w:r w:rsidR="008B354E">
      <w:rPr>
        <w:rFonts w:ascii="Times New Roman" w:hAnsi="Times New Roman"/>
        <w:lang w:val="mn-MN"/>
      </w:rPr>
      <w:t xml:space="preserve">                                                                                          </w:t>
    </w:r>
  </w:p>
  <w:p w14:paraId="68F2CD1C" w14:textId="77777777" w:rsidR="00A428C3" w:rsidRPr="00916317" w:rsidRDefault="00A428C3" w:rsidP="006E22EA">
    <w:pPr>
      <w:pStyle w:val="Header"/>
      <w:rPr>
        <w:rFonts w:ascii="Times New Roman" w:hAnsi="Times New Roman"/>
      </w:rPr>
    </w:pPr>
  </w:p>
  <w:p w14:paraId="45B3A335" w14:textId="77777777" w:rsidR="00A428C3" w:rsidRPr="006E22EA" w:rsidRDefault="00A428C3">
    <w:pPr>
      <w:pStyle w:val="Header"/>
      <w:rPr>
        <w:lang w:val="mn-M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39095A"/>
    <w:multiLevelType w:val="hybridMultilevel"/>
    <w:tmpl w:val="E07A66A8"/>
    <w:lvl w:ilvl="0" w:tplc="D74644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BCC5F1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CFF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E253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0239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7C440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40EC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A2BF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FF6B6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2C0AC9"/>
    <w:multiLevelType w:val="hybridMultilevel"/>
    <w:tmpl w:val="DAC0AE46"/>
    <w:lvl w:ilvl="0" w:tplc="61903788">
      <w:start w:val="1"/>
      <w:numFmt w:val="decimal"/>
      <w:lvlText w:val="%1."/>
      <w:lvlJc w:val="left"/>
      <w:pPr>
        <w:ind w:left="720" w:hanging="360"/>
      </w:pPr>
    </w:lvl>
    <w:lvl w:ilvl="1" w:tplc="D2D23C5A">
      <w:start w:val="1"/>
      <w:numFmt w:val="lowerLetter"/>
      <w:lvlText w:val="%2."/>
      <w:lvlJc w:val="left"/>
      <w:pPr>
        <w:ind w:left="1440" w:hanging="360"/>
      </w:pPr>
    </w:lvl>
    <w:lvl w:ilvl="2" w:tplc="C6F2D5D4">
      <w:start w:val="1"/>
      <w:numFmt w:val="lowerRoman"/>
      <w:lvlText w:val="%3."/>
      <w:lvlJc w:val="right"/>
      <w:pPr>
        <w:ind w:left="2160" w:hanging="180"/>
      </w:pPr>
    </w:lvl>
    <w:lvl w:ilvl="3" w:tplc="D500DE50">
      <w:start w:val="1"/>
      <w:numFmt w:val="decimal"/>
      <w:lvlText w:val="%4."/>
      <w:lvlJc w:val="left"/>
      <w:pPr>
        <w:ind w:left="2880" w:hanging="360"/>
      </w:pPr>
    </w:lvl>
    <w:lvl w:ilvl="4" w:tplc="474CACAA">
      <w:start w:val="1"/>
      <w:numFmt w:val="lowerLetter"/>
      <w:lvlText w:val="%5."/>
      <w:lvlJc w:val="left"/>
      <w:pPr>
        <w:ind w:left="3600" w:hanging="360"/>
      </w:pPr>
    </w:lvl>
    <w:lvl w:ilvl="5" w:tplc="9FF069DC">
      <w:start w:val="1"/>
      <w:numFmt w:val="lowerRoman"/>
      <w:lvlText w:val="%6."/>
      <w:lvlJc w:val="right"/>
      <w:pPr>
        <w:ind w:left="4320" w:hanging="180"/>
      </w:pPr>
    </w:lvl>
    <w:lvl w:ilvl="6" w:tplc="86027DC0">
      <w:start w:val="1"/>
      <w:numFmt w:val="decimal"/>
      <w:lvlText w:val="%7."/>
      <w:lvlJc w:val="left"/>
      <w:pPr>
        <w:ind w:left="5040" w:hanging="360"/>
      </w:pPr>
    </w:lvl>
    <w:lvl w:ilvl="7" w:tplc="D12AE374">
      <w:start w:val="1"/>
      <w:numFmt w:val="lowerLetter"/>
      <w:lvlText w:val="%8."/>
      <w:lvlJc w:val="left"/>
      <w:pPr>
        <w:ind w:left="5760" w:hanging="360"/>
      </w:pPr>
    </w:lvl>
    <w:lvl w:ilvl="8" w:tplc="54A4A0D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8789E"/>
    <w:multiLevelType w:val="hybridMultilevel"/>
    <w:tmpl w:val="04D0E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0247A"/>
    <w:multiLevelType w:val="hybridMultilevel"/>
    <w:tmpl w:val="1506C45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8010AC1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D3F83"/>
    <w:multiLevelType w:val="hybridMultilevel"/>
    <w:tmpl w:val="A992B91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4BE333D"/>
    <w:multiLevelType w:val="hybridMultilevel"/>
    <w:tmpl w:val="AC003090"/>
    <w:lvl w:ilvl="0" w:tplc="041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32C4C52"/>
    <w:multiLevelType w:val="hybridMultilevel"/>
    <w:tmpl w:val="9E780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156F65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8C4E6D"/>
    <w:multiLevelType w:val="hybridMultilevel"/>
    <w:tmpl w:val="BCC0A1A6"/>
    <w:lvl w:ilvl="0" w:tplc="0450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C15746E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161866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FC57D8"/>
    <w:multiLevelType w:val="hybridMultilevel"/>
    <w:tmpl w:val="C8260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E506C4"/>
    <w:multiLevelType w:val="hybridMultilevel"/>
    <w:tmpl w:val="97505D6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817C8C"/>
    <w:multiLevelType w:val="hybridMultilevel"/>
    <w:tmpl w:val="B4E2EA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1F1764C"/>
    <w:multiLevelType w:val="hybridMultilevel"/>
    <w:tmpl w:val="82B859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603C4C"/>
    <w:multiLevelType w:val="hybridMultilevel"/>
    <w:tmpl w:val="02D4F182"/>
    <w:lvl w:ilvl="0" w:tplc="9C8664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8C4E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3AECF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8C7C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763A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A28A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5CDD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A257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3658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A560A98"/>
    <w:multiLevelType w:val="hybridMultilevel"/>
    <w:tmpl w:val="1902B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3"/>
  </w:num>
  <w:num w:numId="4">
    <w:abstractNumId w:val="5"/>
  </w:num>
  <w:num w:numId="5">
    <w:abstractNumId w:val="3"/>
  </w:num>
  <w:num w:numId="6">
    <w:abstractNumId w:val="16"/>
  </w:num>
  <w:num w:numId="7">
    <w:abstractNumId w:val="0"/>
  </w:num>
  <w:num w:numId="8">
    <w:abstractNumId w:val="2"/>
  </w:num>
  <w:num w:numId="9">
    <w:abstractNumId w:val="12"/>
  </w:num>
  <w:num w:numId="10">
    <w:abstractNumId w:val="10"/>
  </w:num>
  <w:num w:numId="11">
    <w:abstractNumId w:val="11"/>
  </w:num>
  <w:num w:numId="12">
    <w:abstractNumId w:val="15"/>
  </w:num>
  <w:num w:numId="13">
    <w:abstractNumId w:val="6"/>
  </w:num>
  <w:num w:numId="14">
    <w:abstractNumId w:val="1"/>
  </w:num>
  <w:num w:numId="15">
    <w:abstractNumId w:val="9"/>
  </w:num>
  <w:num w:numId="16">
    <w:abstractNumId w:val="8"/>
  </w:num>
  <w:num w:numId="17">
    <w:abstractNumId w:val="4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TOzsDQxNDI2sTRS0lEKTi0uzszPAykwrgUAjVIINCwAAAA="/>
  </w:docVars>
  <w:rsids>
    <w:rsidRoot w:val="006E22EA"/>
    <w:rsid w:val="0000032D"/>
    <w:rsid w:val="0000176A"/>
    <w:rsid w:val="000025AA"/>
    <w:rsid w:val="00002958"/>
    <w:rsid w:val="0000339C"/>
    <w:rsid w:val="00004BA6"/>
    <w:rsid w:val="00010831"/>
    <w:rsid w:val="000116EF"/>
    <w:rsid w:val="00011746"/>
    <w:rsid w:val="00011D55"/>
    <w:rsid w:val="000129BA"/>
    <w:rsid w:val="00012B3D"/>
    <w:rsid w:val="00013BBF"/>
    <w:rsid w:val="000142E4"/>
    <w:rsid w:val="00014D8D"/>
    <w:rsid w:val="00014F1D"/>
    <w:rsid w:val="00015A41"/>
    <w:rsid w:val="000164B9"/>
    <w:rsid w:val="000167E8"/>
    <w:rsid w:val="00017BF7"/>
    <w:rsid w:val="00020B15"/>
    <w:rsid w:val="00021810"/>
    <w:rsid w:val="00021CE8"/>
    <w:rsid w:val="0002474A"/>
    <w:rsid w:val="00024C23"/>
    <w:rsid w:val="00025AB4"/>
    <w:rsid w:val="00026AE9"/>
    <w:rsid w:val="00030641"/>
    <w:rsid w:val="00031787"/>
    <w:rsid w:val="00031E84"/>
    <w:rsid w:val="0003230E"/>
    <w:rsid w:val="00032373"/>
    <w:rsid w:val="00032409"/>
    <w:rsid w:val="00032A64"/>
    <w:rsid w:val="00033DE4"/>
    <w:rsid w:val="00036F4B"/>
    <w:rsid w:val="0004024B"/>
    <w:rsid w:val="00040791"/>
    <w:rsid w:val="00040C43"/>
    <w:rsid w:val="00041870"/>
    <w:rsid w:val="000445FB"/>
    <w:rsid w:val="00044CF2"/>
    <w:rsid w:val="000455B4"/>
    <w:rsid w:val="000467AF"/>
    <w:rsid w:val="00046EC6"/>
    <w:rsid w:val="00047CEF"/>
    <w:rsid w:val="000500CE"/>
    <w:rsid w:val="0005136E"/>
    <w:rsid w:val="00051498"/>
    <w:rsid w:val="00053773"/>
    <w:rsid w:val="000548C6"/>
    <w:rsid w:val="0005605C"/>
    <w:rsid w:val="00056C0D"/>
    <w:rsid w:val="00061474"/>
    <w:rsid w:val="000618EF"/>
    <w:rsid w:val="00061C52"/>
    <w:rsid w:val="00061F44"/>
    <w:rsid w:val="00062233"/>
    <w:rsid w:val="00062B02"/>
    <w:rsid w:val="000630F2"/>
    <w:rsid w:val="00064920"/>
    <w:rsid w:val="0006593A"/>
    <w:rsid w:val="00065E7A"/>
    <w:rsid w:val="00065F15"/>
    <w:rsid w:val="000660A4"/>
    <w:rsid w:val="0006635A"/>
    <w:rsid w:val="0006638B"/>
    <w:rsid w:val="0006638C"/>
    <w:rsid w:val="00067771"/>
    <w:rsid w:val="00071E18"/>
    <w:rsid w:val="000735B4"/>
    <w:rsid w:val="00073BA4"/>
    <w:rsid w:val="00073D83"/>
    <w:rsid w:val="000744AE"/>
    <w:rsid w:val="00074747"/>
    <w:rsid w:val="0007500C"/>
    <w:rsid w:val="00075143"/>
    <w:rsid w:val="000753D2"/>
    <w:rsid w:val="00075B80"/>
    <w:rsid w:val="000767CE"/>
    <w:rsid w:val="00077088"/>
    <w:rsid w:val="00077B2A"/>
    <w:rsid w:val="00082126"/>
    <w:rsid w:val="00082280"/>
    <w:rsid w:val="000837C9"/>
    <w:rsid w:val="00083E1A"/>
    <w:rsid w:val="00083FFA"/>
    <w:rsid w:val="00086FA9"/>
    <w:rsid w:val="00087FED"/>
    <w:rsid w:val="000939F6"/>
    <w:rsid w:val="000941FB"/>
    <w:rsid w:val="000961CF"/>
    <w:rsid w:val="00097CA2"/>
    <w:rsid w:val="000A1133"/>
    <w:rsid w:val="000A1200"/>
    <w:rsid w:val="000A2AB5"/>
    <w:rsid w:val="000A3024"/>
    <w:rsid w:val="000A3877"/>
    <w:rsid w:val="000A607C"/>
    <w:rsid w:val="000A7416"/>
    <w:rsid w:val="000B0928"/>
    <w:rsid w:val="000B0B92"/>
    <w:rsid w:val="000B1977"/>
    <w:rsid w:val="000B1E22"/>
    <w:rsid w:val="000B2D2A"/>
    <w:rsid w:val="000B3343"/>
    <w:rsid w:val="000B4352"/>
    <w:rsid w:val="000B4526"/>
    <w:rsid w:val="000B472B"/>
    <w:rsid w:val="000B50AE"/>
    <w:rsid w:val="000B5427"/>
    <w:rsid w:val="000B685D"/>
    <w:rsid w:val="000B6947"/>
    <w:rsid w:val="000B6A78"/>
    <w:rsid w:val="000C2612"/>
    <w:rsid w:val="000C2638"/>
    <w:rsid w:val="000C4D02"/>
    <w:rsid w:val="000C68DE"/>
    <w:rsid w:val="000C793F"/>
    <w:rsid w:val="000D0492"/>
    <w:rsid w:val="000D609C"/>
    <w:rsid w:val="000D626C"/>
    <w:rsid w:val="000D7C28"/>
    <w:rsid w:val="000D7CAE"/>
    <w:rsid w:val="000D7FA8"/>
    <w:rsid w:val="000E0246"/>
    <w:rsid w:val="000E1353"/>
    <w:rsid w:val="000E31F7"/>
    <w:rsid w:val="000E3D3C"/>
    <w:rsid w:val="000E5330"/>
    <w:rsid w:val="000E6334"/>
    <w:rsid w:val="000F072F"/>
    <w:rsid w:val="000F1F0D"/>
    <w:rsid w:val="000F2073"/>
    <w:rsid w:val="000F298F"/>
    <w:rsid w:val="000F583D"/>
    <w:rsid w:val="00100112"/>
    <w:rsid w:val="0010075C"/>
    <w:rsid w:val="00101407"/>
    <w:rsid w:val="00101AC4"/>
    <w:rsid w:val="00101B49"/>
    <w:rsid w:val="00106A06"/>
    <w:rsid w:val="001108DD"/>
    <w:rsid w:val="00111CDA"/>
    <w:rsid w:val="00112334"/>
    <w:rsid w:val="00112559"/>
    <w:rsid w:val="00116CF6"/>
    <w:rsid w:val="00117D50"/>
    <w:rsid w:val="00120100"/>
    <w:rsid w:val="00120DD5"/>
    <w:rsid w:val="00121ECA"/>
    <w:rsid w:val="001220FC"/>
    <w:rsid w:val="0012457A"/>
    <w:rsid w:val="00124847"/>
    <w:rsid w:val="00125D00"/>
    <w:rsid w:val="00126595"/>
    <w:rsid w:val="00127A81"/>
    <w:rsid w:val="00134834"/>
    <w:rsid w:val="00135D9C"/>
    <w:rsid w:val="00137844"/>
    <w:rsid w:val="00137BE7"/>
    <w:rsid w:val="00140E4C"/>
    <w:rsid w:val="001416CA"/>
    <w:rsid w:val="00141A61"/>
    <w:rsid w:val="00141C35"/>
    <w:rsid w:val="0014446B"/>
    <w:rsid w:val="001444C7"/>
    <w:rsid w:val="00144D1D"/>
    <w:rsid w:val="001474C0"/>
    <w:rsid w:val="00150E77"/>
    <w:rsid w:val="00151D04"/>
    <w:rsid w:val="00153229"/>
    <w:rsid w:val="00155377"/>
    <w:rsid w:val="0015713F"/>
    <w:rsid w:val="00160880"/>
    <w:rsid w:val="00160A8C"/>
    <w:rsid w:val="00162399"/>
    <w:rsid w:val="00162BC4"/>
    <w:rsid w:val="00163438"/>
    <w:rsid w:val="001658B7"/>
    <w:rsid w:val="0017183E"/>
    <w:rsid w:val="00171B26"/>
    <w:rsid w:val="0017245B"/>
    <w:rsid w:val="00172A37"/>
    <w:rsid w:val="00174D38"/>
    <w:rsid w:val="001755D0"/>
    <w:rsid w:val="001762FB"/>
    <w:rsid w:val="001766C8"/>
    <w:rsid w:val="00177007"/>
    <w:rsid w:val="00177E76"/>
    <w:rsid w:val="00180D7C"/>
    <w:rsid w:val="001812D3"/>
    <w:rsid w:val="00183114"/>
    <w:rsid w:val="0018345D"/>
    <w:rsid w:val="00183D45"/>
    <w:rsid w:val="00183EC9"/>
    <w:rsid w:val="0018784F"/>
    <w:rsid w:val="001902BF"/>
    <w:rsid w:val="00192EB0"/>
    <w:rsid w:val="001953FA"/>
    <w:rsid w:val="001956F6"/>
    <w:rsid w:val="001A08A3"/>
    <w:rsid w:val="001A0CDE"/>
    <w:rsid w:val="001A2C93"/>
    <w:rsid w:val="001A2D28"/>
    <w:rsid w:val="001A3901"/>
    <w:rsid w:val="001A4674"/>
    <w:rsid w:val="001A5E26"/>
    <w:rsid w:val="001A78A3"/>
    <w:rsid w:val="001A7F64"/>
    <w:rsid w:val="001B0193"/>
    <w:rsid w:val="001B455C"/>
    <w:rsid w:val="001B5096"/>
    <w:rsid w:val="001B5BB2"/>
    <w:rsid w:val="001B6186"/>
    <w:rsid w:val="001C0B02"/>
    <w:rsid w:val="001C0D02"/>
    <w:rsid w:val="001C1185"/>
    <w:rsid w:val="001C22E5"/>
    <w:rsid w:val="001C2305"/>
    <w:rsid w:val="001C2754"/>
    <w:rsid w:val="001C45E9"/>
    <w:rsid w:val="001C4CF4"/>
    <w:rsid w:val="001C4F35"/>
    <w:rsid w:val="001C7C81"/>
    <w:rsid w:val="001D0C08"/>
    <w:rsid w:val="001D1D5C"/>
    <w:rsid w:val="001D2FC4"/>
    <w:rsid w:val="001D32BF"/>
    <w:rsid w:val="001D44C4"/>
    <w:rsid w:val="001D4ED8"/>
    <w:rsid w:val="001E1D6D"/>
    <w:rsid w:val="001E2A97"/>
    <w:rsid w:val="001E3680"/>
    <w:rsid w:val="001E73A0"/>
    <w:rsid w:val="001F0CBC"/>
    <w:rsid w:val="001F127D"/>
    <w:rsid w:val="001F2268"/>
    <w:rsid w:val="001F4FD1"/>
    <w:rsid w:val="001F5168"/>
    <w:rsid w:val="001F5172"/>
    <w:rsid w:val="001F52D0"/>
    <w:rsid w:val="001F65E0"/>
    <w:rsid w:val="001F7281"/>
    <w:rsid w:val="00201779"/>
    <w:rsid w:val="00201867"/>
    <w:rsid w:val="00203B12"/>
    <w:rsid w:val="002047AC"/>
    <w:rsid w:val="002062BC"/>
    <w:rsid w:val="00206CCC"/>
    <w:rsid w:val="00207C44"/>
    <w:rsid w:val="00210639"/>
    <w:rsid w:val="00210B2F"/>
    <w:rsid w:val="00210B33"/>
    <w:rsid w:val="0021270F"/>
    <w:rsid w:val="00212DBF"/>
    <w:rsid w:val="0021362A"/>
    <w:rsid w:val="00213B3C"/>
    <w:rsid w:val="00214256"/>
    <w:rsid w:val="002155C5"/>
    <w:rsid w:val="002160F4"/>
    <w:rsid w:val="002170ED"/>
    <w:rsid w:val="00217A3B"/>
    <w:rsid w:val="00220C02"/>
    <w:rsid w:val="00223454"/>
    <w:rsid w:val="0022406D"/>
    <w:rsid w:val="00224A38"/>
    <w:rsid w:val="00225951"/>
    <w:rsid w:val="0022694A"/>
    <w:rsid w:val="00226C02"/>
    <w:rsid w:val="00226ECF"/>
    <w:rsid w:val="00227388"/>
    <w:rsid w:val="00227AA1"/>
    <w:rsid w:val="00227D55"/>
    <w:rsid w:val="00227F0D"/>
    <w:rsid w:val="0023186A"/>
    <w:rsid w:val="0023264A"/>
    <w:rsid w:val="002339AE"/>
    <w:rsid w:val="00234E25"/>
    <w:rsid w:val="0023581F"/>
    <w:rsid w:val="00235B3E"/>
    <w:rsid w:val="00236F29"/>
    <w:rsid w:val="00240E0E"/>
    <w:rsid w:val="00241388"/>
    <w:rsid w:val="0024183E"/>
    <w:rsid w:val="00243447"/>
    <w:rsid w:val="00243C91"/>
    <w:rsid w:val="002448FD"/>
    <w:rsid w:val="0024578A"/>
    <w:rsid w:val="00246069"/>
    <w:rsid w:val="00246B18"/>
    <w:rsid w:val="00247951"/>
    <w:rsid w:val="002504AF"/>
    <w:rsid w:val="0025113F"/>
    <w:rsid w:val="002511D1"/>
    <w:rsid w:val="00252C4F"/>
    <w:rsid w:val="002545CA"/>
    <w:rsid w:val="00254D6E"/>
    <w:rsid w:val="00256DD9"/>
    <w:rsid w:val="00260C89"/>
    <w:rsid w:val="00263F18"/>
    <w:rsid w:val="00265485"/>
    <w:rsid w:val="00265805"/>
    <w:rsid w:val="00266E84"/>
    <w:rsid w:val="00267390"/>
    <w:rsid w:val="00267D06"/>
    <w:rsid w:val="0027039C"/>
    <w:rsid w:val="00271BE5"/>
    <w:rsid w:val="0027380C"/>
    <w:rsid w:val="002738B7"/>
    <w:rsid w:val="00274028"/>
    <w:rsid w:val="002747B6"/>
    <w:rsid w:val="00274970"/>
    <w:rsid w:val="00276A1C"/>
    <w:rsid w:val="0027796B"/>
    <w:rsid w:val="0028011B"/>
    <w:rsid w:val="002809B9"/>
    <w:rsid w:val="00280D79"/>
    <w:rsid w:val="00284FE1"/>
    <w:rsid w:val="00285439"/>
    <w:rsid w:val="00285EE1"/>
    <w:rsid w:val="002873CF"/>
    <w:rsid w:val="0028781D"/>
    <w:rsid w:val="00287E8F"/>
    <w:rsid w:val="002904CE"/>
    <w:rsid w:val="002905BE"/>
    <w:rsid w:val="002914A0"/>
    <w:rsid w:val="00291A5C"/>
    <w:rsid w:val="0029244B"/>
    <w:rsid w:val="002935EC"/>
    <w:rsid w:val="00293D78"/>
    <w:rsid w:val="00295979"/>
    <w:rsid w:val="00296992"/>
    <w:rsid w:val="00297891"/>
    <w:rsid w:val="002A065D"/>
    <w:rsid w:val="002A1BAA"/>
    <w:rsid w:val="002A4BDE"/>
    <w:rsid w:val="002A6F0F"/>
    <w:rsid w:val="002A713B"/>
    <w:rsid w:val="002A7B8A"/>
    <w:rsid w:val="002B43B9"/>
    <w:rsid w:val="002B55E3"/>
    <w:rsid w:val="002B57B6"/>
    <w:rsid w:val="002B698E"/>
    <w:rsid w:val="002C0D4C"/>
    <w:rsid w:val="002C167E"/>
    <w:rsid w:val="002C2B8B"/>
    <w:rsid w:val="002C37DB"/>
    <w:rsid w:val="002C3D47"/>
    <w:rsid w:val="002C444B"/>
    <w:rsid w:val="002C4530"/>
    <w:rsid w:val="002C45EA"/>
    <w:rsid w:val="002C4A5B"/>
    <w:rsid w:val="002C555C"/>
    <w:rsid w:val="002C6717"/>
    <w:rsid w:val="002C6DBD"/>
    <w:rsid w:val="002D0114"/>
    <w:rsid w:val="002D1066"/>
    <w:rsid w:val="002D2D28"/>
    <w:rsid w:val="002D3008"/>
    <w:rsid w:val="002D4D6B"/>
    <w:rsid w:val="002D5E54"/>
    <w:rsid w:val="002D6FE0"/>
    <w:rsid w:val="002D798F"/>
    <w:rsid w:val="002D7DE0"/>
    <w:rsid w:val="002E029F"/>
    <w:rsid w:val="002E0C7B"/>
    <w:rsid w:val="002E3431"/>
    <w:rsid w:val="002E54BF"/>
    <w:rsid w:val="002E554C"/>
    <w:rsid w:val="002E59C6"/>
    <w:rsid w:val="002E5E0A"/>
    <w:rsid w:val="002E7945"/>
    <w:rsid w:val="002E79E0"/>
    <w:rsid w:val="002F011D"/>
    <w:rsid w:val="002F23D2"/>
    <w:rsid w:val="002F49A9"/>
    <w:rsid w:val="002F4AD8"/>
    <w:rsid w:val="002F4BC5"/>
    <w:rsid w:val="002F6A77"/>
    <w:rsid w:val="002F7EED"/>
    <w:rsid w:val="00300E61"/>
    <w:rsid w:val="00301067"/>
    <w:rsid w:val="003022C0"/>
    <w:rsid w:val="0030240C"/>
    <w:rsid w:val="003026C0"/>
    <w:rsid w:val="00303E12"/>
    <w:rsid w:val="003060B6"/>
    <w:rsid w:val="003070E6"/>
    <w:rsid w:val="00307657"/>
    <w:rsid w:val="003103AE"/>
    <w:rsid w:val="00311F3C"/>
    <w:rsid w:val="003120CB"/>
    <w:rsid w:val="00312E32"/>
    <w:rsid w:val="0031338F"/>
    <w:rsid w:val="00313E54"/>
    <w:rsid w:val="003148BD"/>
    <w:rsid w:val="003149FB"/>
    <w:rsid w:val="003154B3"/>
    <w:rsid w:val="003205AD"/>
    <w:rsid w:val="0032177F"/>
    <w:rsid w:val="00322C10"/>
    <w:rsid w:val="00323EFC"/>
    <w:rsid w:val="003240A5"/>
    <w:rsid w:val="0032458A"/>
    <w:rsid w:val="0032471F"/>
    <w:rsid w:val="00324B82"/>
    <w:rsid w:val="00325BCA"/>
    <w:rsid w:val="00326BB4"/>
    <w:rsid w:val="0032710B"/>
    <w:rsid w:val="003271A3"/>
    <w:rsid w:val="0032751C"/>
    <w:rsid w:val="00331F4C"/>
    <w:rsid w:val="003322EE"/>
    <w:rsid w:val="00332844"/>
    <w:rsid w:val="00333853"/>
    <w:rsid w:val="00334289"/>
    <w:rsid w:val="00334A45"/>
    <w:rsid w:val="00335303"/>
    <w:rsid w:val="00335EBF"/>
    <w:rsid w:val="00336690"/>
    <w:rsid w:val="00337973"/>
    <w:rsid w:val="00337B9A"/>
    <w:rsid w:val="0034041F"/>
    <w:rsid w:val="00340D7D"/>
    <w:rsid w:val="0034189C"/>
    <w:rsid w:val="003421FD"/>
    <w:rsid w:val="00342F38"/>
    <w:rsid w:val="003431F0"/>
    <w:rsid w:val="0034368A"/>
    <w:rsid w:val="0034433B"/>
    <w:rsid w:val="00345161"/>
    <w:rsid w:val="00345305"/>
    <w:rsid w:val="003465F6"/>
    <w:rsid w:val="0034783E"/>
    <w:rsid w:val="003479F9"/>
    <w:rsid w:val="0035180B"/>
    <w:rsid w:val="003525E6"/>
    <w:rsid w:val="003533B7"/>
    <w:rsid w:val="00354C4D"/>
    <w:rsid w:val="00357603"/>
    <w:rsid w:val="00357BE4"/>
    <w:rsid w:val="00357D8C"/>
    <w:rsid w:val="003608E3"/>
    <w:rsid w:val="0036223F"/>
    <w:rsid w:val="00362B78"/>
    <w:rsid w:val="00362CE1"/>
    <w:rsid w:val="0036328B"/>
    <w:rsid w:val="003644B5"/>
    <w:rsid w:val="00364C04"/>
    <w:rsid w:val="00365543"/>
    <w:rsid w:val="003656EE"/>
    <w:rsid w:val="00365986"/>
    <w:rsid w:val="00365D0A"/>
    <w:rsid w:val="00366694"/>
    <w:rsid w:val="00366967"/>
    <w:rsid w:val="0036774C"/>
    <w:rsid w:val="0037290A"/>
    <w:rsid w:val="00372E4C"/>
    <w:rsid w:val="003738D6"/>
    <w:rsid w:val="0037396F"/>
    <w:rsid w:val="00373BBC"/>
    <w:rsid w:val="00376067"/>
    <w:rsid w:val="00376484"/>
    <w:rsid w:val="00382B74"/>
    <w:rsid w:val="0038437C"/>
    <w:rsid w:val="003854F7"/>
    <w:rsid w:val="00387958"/>
    <w:rsid w:val="0039018F"/>
    <w:rsid w:val="0039137E"/>
    <w:rsid w:val="00392113"/>
    <w:rsid w:val="003935E2"/>
    <w:rsid w:val="00393E41"/>
    <w:rsid w:val="003956A5"/>
    <w:rsid w:val="00397168"/>
    <w:rsid w:val="00397507"/>
    <w:rsid w:val="003A3B52"/>
    <w:rsid w:val="003A46EC"/>
    <w:rsid w:val="003A52F7"/>
    <w:rsid w:val="003A5D04"/>
    <w:rsid w:val="003A7686"/>
    <w:rsid w:val="003A78E7"/>
    <w:rsid w:val="003B2C9C"/>
    <w:rsid w:val="003B357D"/>
    <w:rsid w:val="003B4918"/>
    <w:rsid w:val="003B4EFA"/>
    <w:rsid w:val="003B59C3"/>
    <w:rsid w:val="003B5FA6"/>
    <w:rsid w:val="003B711F"/>
    <w:rsid w:val="003C14AA"/>
    <w:rsid w:val="003C2B99"/>
    <w:rsid w:val="003C35D2"/>
    <w:rsid w:val="003C40BC"/>
    <w:rsid w:val="003C40D0"/>
    <w:rsid w:val="003C435B"/>
    <w:rsid w:val="003C60E6"/>
    <w:rsid w:val="003C751E"/>
    <w:rsid w:val="003C7658"/>
    <w:rsid w:val="003D0125"/>
    <w:rsid w:val="003D071B"/>
    <w:rsid w:val="003D0FD6"/>
    <w:rsid w:val="003D14DF"/>
    <w:rsid w:val="003D17E5"/>
    <w:rsid w:val="003D2552"/>
    <w:rsid w:val="003D3B95"/>
    <w:rsid w:val="003D5F9A"/>
    <w:rsid w:val="003E0101"/>
    <w:rsid w:val="003E072D"/>
    <w:rsid w:val="003E0D5B"/>
    <w:rsid w:val="003E153C"/>
    <w:rsid w:val="003E2FFA"/>
    <w:rsid w:val="003E3C90"/>
    <w:rsid w:val="003E3CAF"/>
    <w:rsid w:val="003E51A3"/>
    <w:rsid w:val="003E5313"/>
    <w:rsid w:val="003E54AD"/>
    <w:rsid w:val="003E5E97"/>
    <w:rsid w:val="003E70EC"/>
    <w:rsid w:val="003F03B5"/>
    <w:rsid w:val="003F0489"/>
    <w:rsid w:val="003F2069"/>
    <w:rsid w:val="003F552C"/>
    <w:rsid w:val="003F58EB"/>
    <w:rsid w:val="003F6C73"/>
    <w:rsid w:val="003F71D2"/>
    <w:rsid w:val="003F73D5"/>
    <w:rsid w:val="00400BC0"/>
    <w:rsid w:val="00401225"/>
    <w:rsid w:val="00401369"/>
    <w:rsid w:val="00405B47"/>
    <w:rsid w:val="004063FE"/>
    <w:rsid w:val="004108D7"/>
    <w:rsid w:val="0041099D"/>
    <w:rsid w:val="0041237D"/>
    <w:rsid w:val="0041246B"/>
    <w:rsid w:val="00412B50"/>
    <w:rsid w:val="0041305B"/>
    <w:rsid w:val="00413207"/>
    <w:rsid w:val="00414082"/>
    <w:rsid w:val="00414433"/>
    <w:rsid w:val="00414DDD"/>
    <w:rsid w:val="00415CC8"/>
    <w:rsid w:val="00417D4B"/>
    <w:rsid w:val="00422421"/>
    <w:rsid w:val="00423C76"/>
    <w:rsid w:val="00423FC1"/>
    <w:rsid w:val="004243E8"/>
    <w:rsid w:val="00424AD8"/>
    <w:rsid w:val="00425876"/>
    <w:rsid w:val="00425AF7"/>
    <w:rsid w:val="00426B36"/>
    <w:rsid w:val="004270FA"/>
    <w:rsid w:val="00427B4A"/>
    <w:rsid w:val="004305A7"/>
    <w:rsid w:val="00430B68"/>
    <w:rsid w:val="00430EAC"/>
    <w:rsid w:val="00431846"/>
    <w:rsid w:val="00432984"/>
    <w:rsid w:val="004467BB"/>
    <w:rsid w:val="004467EE"/>
    <w:rsid w:val="0044692B"/>
    <w:rsid w:val="004509FF"/>
    <w:rsid w:val="00450FDA"/>
    <w:rsid w:val="0045127C"/>
    <w:rsid w:val="00451A31"/>
    <w:rsid w:val="00452EA7"/>
    <w:rsid w:val="004532B4"/>
    <w:rsid w:val="00453BE9"/>
    <w:rsid w:val="004549ED"/>
    <w:rsid w:val="00455100"/>
    <w:rsid w:val="00457EF4"/>
    <w:rsid w:val="004611D4"/>
    <w:rsid w:val="00461752"/>
    <w:rsid w:val="00462563"/>
    <w:rsid w:val="004643C4"/>
    <w:rsid w:val="004662F7"/>
    <w:rsid w:val="0046685D"/>
    <w:rsid w:val="00467007"/>
    <w:rsid w:val="0047011A"/>
    <w:rsid w:val="0047255F"/>
    <w:rsid w:val="0047277C"/>
    <w:rsid w:val="00473C66"/>
    <w:rsid w:val="004742BD"/>
    <w:rsid w:val="0047476A"/>
    <w:rsid w:val="00474E3F"/>
    <w:rsid w:val="00474F1E"/>
    <w:rsid w:val="00475789"/>
    <w:rsid w:val="0047580E"/>
    <w:rsid w:val="004761AF"/>
    <w:rsid w:val="00476266"/>
    <w:rsid w:val="00476F19"/>
    <w:rsid w:val="00481D6A"/>
    <w:rsid w:val="004823BE"/>
    <w:rsid w:val="004831D6"/>
    <w:rsid w:val="00484418"/>
    <w:rsid w:val="0048555C"/>
    <w:rsid w:val="00485668"/>
    <w:rsid w:val="00487BA2"/>
    <w:rsid w:val="00487D39"/>
    <w:rsid w:val="00495CD1"/>
    <w:rsid w:val="00496B40"/>
    <w:rsid w:val="00496EA7"/>
    <w:rsid w:val="004A12B2"/>
    <w:rsid w:val="004A1403"/>
    <w:rsid w:val="004A2772"/>
    <w:rsid w:val="004A317E"/>
    <w:rsid w:val="004A5064"/>
    <w:rsid w:val="004A5F93"/>
    <w:rsid w:val="004A6BF4"/>
    <w:rsid w:val="004A6F05"/>
    <w:rsid w:val="004B0B8F"/>
    <w:rsid w:val="004B16DC"/>
    <w:rsid w:val="004B418A"/>
    <w:rsid w:val="004B458D"/>
    <w:rsid w:val="004B5650"/>
    <w:rsid w:val="004B59DB"/>
    <w:rsid w:val="004B7B61"/>
    <w:rsid w:val="004C1DE5"/>
    <w:rsid w:val="004C2731"/>
    <w:rsid w:val="004C5FBD"/>
    <w:rsid w:val="004C615C"/>
    <w:rsid w:val="004C6FB5"/>
    <w:rsid w:val="004C7A36"/>
    <w:rsid w:val="004C7B7E"/>
    <w:rsid w:val="004D0E79"/>
    <w:rsid w:val="004D1CCB"/>
    <w:rsid w:val="004D1ED3"/>
    <w:rsid w:val="004D205F"/>
    <w:rsid w:val="004D41BD"/>
    <w:rsid w:val="004D488E"/>
    <w:rsid w:val="004D7A60"/>
    <w:rsid w:val="004E1147"/>
    <w:rsid w:val="004E2FFD"/>
    <w:rsid w:val="004E368C"/>
    <w:rsid w:val="004E36AC"/>
    <w:rsid w:val="004E3DF5"/>
    <w:rsid w:val="004E3FBD"/>
    <w:rsid w:val="004E5B97"/>
    <w:rsid w:val="004F105C"/>
    <w:rsid w:val="004F35EE"/>
    <w:rsid w:val="004F3A84"/>
    <w:rsid w:val="004F5129"/>
    <w:rsid w:val="004F5370"/>
    <w:rsid w:val="00500A0D"/>
    <w:rsid w:val="00500F69"/>
    <w:rsid w:val="005032C1"/>
    <w:rsid w:val="005034A5"/>
    <w:rsid w:val="0050371B"/>
    <w:rsid w:val="00504021"/>
    <w:rsid w:val="005044A7"/>
    <w:rsid w:val="0051001B"/>
    <w:rsid w:val="0051342B"/>
    <w:rsid w:val="0051346E"/>
    <w:rsid w:val="005156B8"/>
    <w:rsid w:val="00515CB5"/>
    <w:rsid w:val="00516957"/>
    <w:rsid w:val="00516E2C"/>
    <w:rsid w:val="00517128"/>
    <w:rsid w:val="00517DE9"/>
    <w:rsid w:val="005209E3"/>
    <w:rsid w:val="00521100"/>
    <w:rsid w:val="00521FB6"/>
    <w:rsid w:val="00522193"/>
    <w:rsid w:val="005225EB"/>
    <w:rsid w:val="005226F4"/>
    <w:rsid w:val="00523004"/>
    <w:rsid w:val="005243BB"/>
    <w:rsid w:val="005244D3"/>
    <w:rsid w:val="00524E7D"/>
    <w:rsid w:val="00525E1A"/>
    <w:rsid w:val="00525F33"/>
    <w:rsid w:val="00526E12"/>
    <w:rsid w:val="00527242"/>
    <w:rsid w:val="0052752B"/>
    <w:rsid w:val="00527D7D"/>
    <w:rsid w:val="00533B4D"/>
    <w:rsid w:val="00536D5D"/>
    <w:rsid w:val="005374FE"/>
    <w:rsid w:val="00537DCF"/>
    <w:rsid w:val="00540790"/>
    <w:rsid w:val="0054188A"/>
    <w:rsid w:val="00542B74"/>
    <w:rsid w:val="005438DB"/>
    <w:rsid w:val="00543E3E"/>
    <w:rsid w:val="005444F3"/>
    <w:rsid w:val="00551618"/>
    <w:rsid w:val="005517E3"/>
    <w:rsid w:val="005519B0"/>
    <w:rsid w:val="0055370B"/>
    <w:rsid w:val="00556F78"/>
    <w:rsid w:val="00557F5D"/>
    <w:rsid w:val="005607EC"/>
    <w:rsid w:val="00561EBA"/>
    <w:rsid w:val="00561F74"/>
    <w:rsid w:val="00562033"/>
    <w:rsid w:val="00562BE2"/>
    <w:rsid w:val="0056520C"/>
    <w:rsid w:val="00565C87"/>
    <w:rsid w:val="00565D81"/>
    <w:rsid w:val="00566381"/>
    <w:rsid w:val="00570F16"/>
    <w:rsid w:val="00571163"/>
    <w:rsid w:val="005719E8"/>
    <w:rsid w:val="005720B0"/>
    <w:rsid w:val="00573180"/>
    <w:rsid w:val="00573290"/>
    <w:rsid w:val="0057438E"/>
    <w:rsid w:val="005750A0"/>
    <w:rsid w:val="00577AD9"/>
    <w:rsid w:val="005802E2"/>
    <w:rsid w:val="00580C10"/>
    <w:rsid w:val="00580E26"/>
    <w:rsid w:val="005822E6"/>
    <w:rsid w:val="005833A8"/>
    <w:rsid w:val="0058358E"/>
    <w:rsid w:val="005855C9"/>
    <w:rsid w:val="005856FE"/>
    <w:rsid w:val="005860F0"/>
    <w:rsid w:val="0058691F"/>
    <w:rsid w:val="00592181"/>
    <w:rsid w:val="00592870"/>
    <w:rsid w:val="00594D77"/>
    <w:rsid w:val="005953E5"/>
    <w:rsid w:val="005954E3"/>
    <w:rsid w:val="00597197"/>
    <w:rsid w:val="005A0B3B"/>
    <w:rsid w:val="005A0FFE"/>
    <w:rsid w:val="005A19C9"/>
    <w:rsid w:val="005B14AA"/>
    <w:rsid w:val="005B774A"/>
    <w:rsid w:val="005B78F0"/>
    <w:rsid w:val="005C5D7B"/>
    <w:rsid w:val="005C5F2E"/>
    <w:rsid w:val="005C66D9"/>
    <w:rsid w:val="005C6758"/>
    <w:rsid w:val="005C677A"/>
    <w:rsid w:val="005C70F5"/>
    <w:rsid w:val="005C7328"/>
    <w:rsid w:val="005D72A0"/>
    <w:rsid w:val="005D742F"/>
    <w:rsid w:val="005D7D73"/>
    <w:rsid w:val="005E0441"/>
    <w:rsid w:val="005E1936"/>
    <w:rsid w:val="005E5DD8"/>
    <w:rsid w:val="005E5E29"/>
    <w:rsid w:val="005E6E7B"/>
    <w:rsid w:val="005E7A32"/>
    <w:rsid w:val="005F26FA"/>
    <w:rsid w:val="005F2EB2"/>
    <w:rsid w:val="005F320A"/>
    <w:rsid w:val="005F43A2"/>
    <w:rsid w:val="005F6C9B"/>
    <w:rsid w:val="005F7C04"/>
    <w:rsid w:val="006004E1"/>
    <w:rsid w:val="00601111"/>
    <w:rsid w:val="00601423"/>
    <w:rsid w:val="006039E9"/>
    <w:rsid w:val="00605288"/>
    <w:rsid w:val="00606C1D"/>
    <w:rsid w:val="006075BE"/>
    <w:rsid w:val="00607EA2"/>
    <w:rsid w:val="006138D0"/>
    <w:rsid w:val="00615360"/>
    <w:rsid w:val="00616C9F"/>
    <w:rsid w:val="00617059"/>
    <w:rsid w:val="0062104B"/>
    <w:rsid w:val="00621D54"/>
    <w:rsid w:val="006226B7"/>
    <w:rsid w:val="0062286C"/>
    <w:rsid w:val="00622FE4"/>
    <w:rsid w:val="00623255"/>
    <w:rsid w:val="006232F9"/>
    <w:rsid w:val="006239FB"/>
    <w:rsid w:val="006256CF"/>
    <w:rsid w:val="006302D8"/>
    <w:rsid w:val="00633A2B"/>
    <w:rsid w:val="00635130"/>
    <w:rsid w:val="006357E1"/>
    <w:rsid w:val="00635DBB"/>
    <w:rsid w:val="00637543"/>
    <w:rsid w:val="0064010C"/>
    <w:rsid w:val="00642EE9"/>
    <w:rsid w:val="00643514"/>
    <w:rsid w:val="00643730"/>
    <w:rsid w:val="00652043"/>
    <w:rsid w:val="00652FC9"/>
    <w:rsid w:val="006537DB"/>
    <w:rsid w:val="00653F11"/>
    <w:rsid w:val="006559EE"/>
    <w:rsid w:val="00656034"/>
    <w:rsid w:val="00656FB7"/>
    <w:rsid w:val="0065714F"/>
    <w:rsid w:val="00657F8E"/>
    <w:rsid w:val="0066046B"/>
    <w:rsid w:val="0066192A"/>
    <w:rsid w:val="0066243F"/>
    <w:rsid w:val="00662D4E"/>
    <w:rsid w:val="00663EB4"/>
    <w:rsid w:val="00664590"/>
    <w:rsid w:val="006730D4"/>
    <w:rsid w:val="00673322"/>
    <w:rsid w:val="00673E15"/>
    <w:rsid w:val="00681686"/>
    <w:rsid w:val="00684CB5"/>
    <w:rsid w:val="006867DF"/>
    <w:rsid w:val="00686923"/>
    <w:rsid w:val="006875F5"/>
    <w:rsid w:val="00687A1E"/>
    <w:rsid w:val="00690F4C"/>
    <w:rsid w:val="00691462"/>
    <w:rsid w:val="00692397"/>
    <w:rsid w:val="0069498B"/>
    <w:rsid w:val="0069515A"/>
    <w:rsid w:val="00695B5C"/>
    <w:rsid w:val="006A0051"/>
    <w:rsid w:val="006A1241"/>
    <w:rsid w:val="006A14B3"/>
    <w:rsid w:val="006A1E12"/>
    <w:rsid w:val="006A2462"/>
    <w:rsid w:val="006A351F"/>
    <w:rsid w:val="006A3FFD"/>
    <w:rsid w:val="006A4434"/>
    <w:rsid w:val="006A4BB1"/>
    <w:rsid w:val="006A52F6"/>
    <w:rsid w:val="006A6A61"/>
    <w:rsid w:val="006A74F5"/>
    <w:rsid w:val="006B1161"/>
    <w:rsid w:val="006B15D2"/>
    <w:rsid w:val="006B2C9A"/>
    <w:rsid w:val="006B4D6A"/>
    <w:rsid w:val="006B601E"/>
    <w:rsid w:val="006B6F47"/>
    <w:rsid w:val="006B767A"/>
    <w:rsid w:val="006C0AB2"/>
    <w:rsid w:val="006C108C"/>
    <w:rsid w:val="006C3A47"/>
    <w:rsid w:val="006C427A"/>
    <w:rsid w:val="006C436A"/>
    <w:rsid w:val="006C45B7"/>
    <w:rsid w:val="006C48E9"/>
    <w:rsid w:val="006C5A7B"/>
    <w:rsid w:val="006C6828"/>
    <w:rsid w:val="006C7003"/>
    <w:rsid w:val="006C7BA2"/>
    <w:rsid w:val="006D0F6A"/>
    <w:rsid w:val="006D1BC9"/>
    <w:rsid w:val="006D2F06"/>
    <w:rsid w:val="006D3DA0"/>
    <w:rsid w:val="006D552F"/>
    <w:rsid w:val="006D5A3C"/>
    <w:rsid w:val="006D6601"/>
    <w:rsid w:val="006D6605"/>
    <w:rsid w:val="006D6ACE"/>
    <w:rsid w:val="006D6EB2"/>
    <w:rsid w:val="006D719A"/>
    <w:rsid w:val="006D756D"/>
    <w:rsid w:val="006D7B4E"/>
    <w:rsid w:val="006E22EA"/>
    <w:rsid w:val="006E5E8F"/>
    <w:rsid w:val="006E6B4B"/>
    <w:rsid w:val="006E7975"/>
    <w:rsid w:val="006F1682"/>
    <w:rsid w:val="006F19FD"/>
    <w:rsid w:val="006F1C00"/>
    <w:rsid w:val="006F4A10"/>
    <w:rsid w:val="006F52D5"/>
    <w:rsid w:val="006F701D"/>
    <w:rsid w:val="006F73C0"/>
    <w:rsid w:val="0070010F"/>
    <w:rsid w:val="00701D10"/>
    <w:rsid w:val="007068E0"/>
    <w:rsid w:val="007075C5"/>
    <w:rsid w:val="0071011A"/>
    <w:rsid w:val="00711190"/>
    <w:rsid w:val="00712CA0"/>
    <w:rsid w:val="007136E8"/>
    <w:rsid w:val="00713E8E"/>
    <w:rsid w:val="00713F79"/>
    <w:rsid w:val="00714266"/>
    <w:rsid w:val="00715250"/>
    <w:rsid w:val="00715932"/>
    <w:rsid w:val="007159E2"/>
    <w:rsid w:val="00716A20"/>
    <w:rsid w:val="0072001B"/>
    <w:rsid w:val="00720FEA"/>
    <w:rsid w:val="0072123B"/>
    <w:rsid w:val="00722388"/>
    <w:rsid w:val="00723847"/>
    <w:rsid w:val="00724ED5"/>
    <w:rsid w:val="00732AC7"/>
    <w:rsid w:val="007332FD"/>
    <w:rsid w:val="00735820"/>
    <w:rsid w:val="007358A0"/>
    <w:rsid w:val="007365A0"/>
    <w:rsid w:val="007402AA"/>
    <w:rsid w:val="00740488"/>
    <w:rsid w:val="0074049C"/>
    <w:rsid w:val="00742E1C"/>
    <w:rsid w:val="007439E3"/>
    <w:rsid w:val="00743D85"/>
    <w:rsid w:val="00743F77"/>
    <w:rsid w:val="00745525"/>
    <w:rsid w:val="00745F74"/>
    <w:rsid w:val="0074659D"/>
    <w:rsid w:val="007502DC"/>
    <w:rsid w:val="00750B58"/>
    <w:rsid w:val="0075138F"/>
    <w:rsid w:val="007516D7"/>
    <w:rsid w:val="0075253F"/>
    <w:rsid w:val="007542CB"/>
    <w:rsid w:val="00754B35"/>
    <w:rsid w:val="007567BE"/>
    <w:rsid w:val="00756BF7"/>
    <w:rsid w:val="0076229E"/>
    <w:rsid w:val="00762884"/>
    <w:rsid w:val="00764196"/>
    <w:rsid w:val="00764912"/>
    <w:rsid w:val="00765763"/>
    <w:rsid w:val="007658EE"/>
    <w:rsid w:val="00766F49"/>
    <w:rsid w:val="00767223"/>
    <w:rsid w:val="007675C9"/>
    <w:rsid w:val="00767648"/>
    <w:rsid w:val="0077149C"/>
    <w:rsid w:val="00772C03"/>
    <w:rsid w:val="007730E2"/>
    <w:rsid w:val="00774C5F"/>
    <w:rsid w:val="0077526F"/>
    <w:rsid w:val="0077781E"/>
    <w:rsid w:val="0078002C"/>
    <w:rsid w:val="00780F72"/>
    <w:rsid w:val="007812DC"/>
    <w:rsid w:val="0078190F"/>
    <w:rsid w:val="0078280A"/>
    <w:rsid w:val="00783698"/>
    <w:rsid w:val="0078395C"/>
    <w:rsid w:val="00784A86"/>
    <w:rsid w:val="00785667"/>
    <w:rsid w:val="00785D3A"/>
    <w:rsid w:val="00786AA7"/>
    <w:rsid w:val="00786B21"/>
    <w:rsid w:val="00787EE2"/>
    <w:rsid w:val="00790834"/>
    <w:rsid w:val="00791FCA"/>
    <w:rsid w:val="00794B36"/>
    <w:rsid w:val="00796A96"/>
    <w:rsid w:val="0079713F"/>
    <w:rsid w:val="007976EF"/>
    <w:rsid w:val="007A0C7E"/>
    <w:rsid w:val="007A6232"/>
    <w:rsid w:val="007A75C9"/>
    <w:rsid w:val="007A7DA9"/>
    <w:rsid w:val="007B3004"/>
    <w:rsid w:val="007B4EF3"/>
    <w:rsid w:val="007B4EF5"/>
    <w:rsid w:val="007B5B42"/>
    <w:rsid w:val="007B5C09"/>
    <w:rsid w:val="007B7262"/>
    <w:rsid w:val="007B7E4C"/>
    <w:rsid w:val="007C0994"/>
    <w:rsid w:val="007C0E44"/>
    <w:rsid w:val="007C1633"/>
    <w:rsid w:val="007C25E0"/>
    <w:rsid w:val="007C2740"/>
    <w:rsid w:val="007C2EAA"/>
    <w:rsid w:val="007C3862"/>
    <w:rsid w:val="007C39C9"/>
    <w:rsid w:val="007C3FD6"/>
    <w:rsid w:val="007C42E8"/>
    <w:rsid w:val="007C4DB6"/>
    <w:rsid w:val="007C5919"/>
    <w:rsid w:val="007C5C3B"/>
    <w:rsid w:val="007C6655"/>
    <w:rsid w:val="007C6A7E"/>
    <w:rsid w:val="007D26EB"/>
    <w:rsid w:val="007D3362"/>
    <w:rsid w:val="007D33D6"/>
    <w:rsid w:val="007D3DD8"/>
    <w:rsid w:val="007D3F21"/>
    <w:rsid w:val="007D4F3E"/>
    <w:rsid w:val="007D6A37"/>
    <w:rsid w:val="007E01A8"/>
    <w:rsid w:val="007E2EE4"/>
    <w:rsid w:val="007E45E0"/>
    <w:rsid w:val="007E4966"/>
    <w:rsid w:val="007E62E5"/>
    <w:rsid w:val="007E6CFB"/>
    <w:rsid w:val="007F0327"/>
    <w:rsid w:val="007F07C9"/>
    <w:rsid w:val="007F11E2"/>
    <w:rsid w:val="007F49C8"/>
    <w:rsid w:val="007F4FD1"/>
    <w:rsid w:val="007F5A7D"/>
    <w:rsid w:val="007F6C18"/>
    <w:rsid w:val="00800771"/>
    <w:rsid w:val="00800D5A"/>
    <w:rsid w:val="00802093"/>
    <w:rsid w:val="00803769"/>
    <w:rsid w:val="00804BBD"/>
    <w:rsid w:val="0080706A"/>
    <w:rsid w:val="00810E43"/>
    <w:rsid w:val="00811C61"/>
    <w:rsid w:val="00812361"/>
    <w:rsid w:val="008126DD"/>
    <w:rsid w:val="008129CF"/>
    <w:rsid w:val="008134F7"/>
    <w:rsid w:val="00814134"/>
    <w:rsid w:val="008147F2"/>
    <w:rsid w:val="0081618E"/>
    <w:rsid w:val="00816D56"/>
    <w:rsid w:val="00816DEB"/>
    <w:rsid w:val="008218B3"/>
    <w:rsid w:val="00822309"/>
    <w:rsid w:val="00823570"/>
    <w:rsid w:val="008246B5"/>
    <w:rsid w:val="008267A2"/>
    <w:rsid w:val="00826B35"/>
    <w:rsid w:val="008275AE"/>
    <w:rsid w:val="00827C04"/>
    <w:rsid w:val="00830E52"/>
    <w:rsid w:val="00830FF2"/>
    <w:rsid w:val="008312C6"/>
    <w:rsid w:val="008318D8"/>
    <w:rsid w:val="00834ACA"/>
    <w:rsid w:val="00834BAC"/>
    <w:rsid w:val="00836ACC"/>
    <w:rsid w:val="00840333"/>
    <w:rsid w:val="00844B68"/>
    <w:rsid w:val="00844CFE"/>
    <w:rsid w:val="008507C9"/>
    <w:rsid w:val="00850BF5"/>
    <w:rsid w:val="0085197E"/>
    <w:rsid w:val="00853ECE"/>
    <w:rsid w:val="0085434F"/>
    <w:rsid w:val="00854AAC"/>
    <w:rsid w:val="00856594"/>
    <w:rsid w:val="008568FC"/>
    <w:rsid w:val="0085733F"/>
    <w:rsid w:val="00857B68"/>
    <w:rsid w:val="0086206C"/>
    <w:rsid w:val="008625D8"/>
    <w:rsid w:val="00864201"/>
    <w:rsid w:val="008643FD"/>
    <w:rsid w:val="0086592D"/>
    <w:rsid w:val="00873AF7"/>
    <w:rsid w:val="00874B87"/>
    <w:rsid w:val="00877774"/>
    <w:rsid w:val="00877937"/>
    <w:rsid w:val="00880BA4"/>
    <w:rsid w:val="008810AF"/>
    <w:rsid w:val="00881871"/>
    <w:rsid w:val="008838FF"/>
    <w:rsid w:val="00885F5B"/>
    <w:rsid w:val="008903CD"/>
    <w:rsid w:val="008904BA"/>
    <w:rsid w:val="00890C3A"/>
    <w:rsid w:val="008923C9"/>
    <w:rsid w:val="0089294E"/>
    <w:rsid w:val="00893620"/>
    <w:rsid w:val="00897B25"/>
    <w:rsid w:val="008A00CD"/>
    <w:rsid w:val="008A2189"/>
    <w:rsid w:val="008A231B"/>
    <w:rsid w:val="008A2C47"/>
    <w:rsid w:val="008A2D31"/>
    <w:rsid w:val="008A2D7E"/>
    <w:rsid w:val="008A4393"/>
    <w:rsid w:val="008A4BBF"/>
    <w:rsid w:val="008A51F5"/>
    <w:rsid w:val="008B0C03"/>
    <w:rsid w:val="008B1298"/>
    <w:rsid w:val="008B16E2"/>
    <w:rsid w:val="008B21CA"/>
    <w:rsid w:val="008B354E"/>
    <w:rsid w:val="008B4D6C"/>
    <w:rsid w:val="008B69C3"/>
    <w:rsid w:val="008C2913"/>
    <w:rsid w:val="008C5D2C"/>
    <w:rsid w:val="008D0BCB"/>
    <w:rsid w:val="008D136C"/>
    <w:rsid w:val="008D1CFA"/>
    <w:rsid w:val="008D22C8"/>
    <w:rsid w:val="008D4069"/>
    <w:rsid w:val="008D4102"/>
    <w:rsid w:val="008D486D"/>
    <w:rsid w:val="008D4C99"/>
    <w:rsid w:val="008D4F6E"/>
    <w:rsid w:val="008D517B"/>
    <w:rsid w:val="008D51F2"/>
    <w:rsid w:val="008D59E8"/>
    <w:rsid w:val="008D73FF"/>
    <w:rsid w:val="008D74F9"/>
    <w:rsid w:val="008D7B34"/>
    <w:rsid w:val="008E063B"/>
    <w:rsid w:val="008E068A"/>
    <w:rsid w:val="008E1F42"/>
    <w:rsid w:val="008E1F93"/>
    <w:rsid w:val="008E202D"/>
    <w:rsid w:val="008E33F0"/>
    <w:rsid w:val="008E7964"/>
    <w:rsid w:val="008F07E6"/>
    <w:rsid w:val="008F1A6C"/>
    <w:rsid w:val="008F1E75"/>
    <w:rsid w:val="008F2F3A"/>
    <w:rsid w:val="008F3A35"/>
    <w:rsid w:val="008F4AA6"/>
    <w:rsid w:val="008F4DA9"/>
    <w:rsid w:val="008F51CE"/>
    <w:rsid w:val="008F5247"/>
    <w:rsid w:val="008F55B4"/>
    <w:rsid w:val="008F59A0"/>
    <w:rsid w:val="008F6431"/>
    <w:rsid w:val="008F742B"/>
    <w:rsid w:val="009004B8"/>
    <w:rsid w:val="00901199"/>
    <w:rsid w:val="0090151D"/>
    <w:rsid w:val="00901CF8"/>
    <w:rsid w:val="009022B1"/>
    <w:rsid w:val="00902757"/>
    <w:rsid w:val="00903264"/>
    <w:rsid w:val="00903A18"/>
    <w:rsid w:val="00903BFB"/>
    <w:rsid w:val="0090424D"/>
    <w:rsid w:val="00904C4D"/>
    <w:rsid w:val="00905B26"/>
    <w:rsid w:val="009074A9"/>
    <w:rsid w:val="0091056F"/>
    <w:rsid w:val="009109FD"/>
    <w:rsid w:val="00910BA1"/>
    <w:rsid w:val="009122A2"/>
    <w:rsid w:val="00913F81"/>
    <w:rsid w:val="00915E72"/>
    <w:rsid w:val="0091656A"/>
    <w:rsid w:val="00920174"/>
    <w:rsid w:val="00921EB2"/>
    <w:rsid w:val="009222E9"/>
    <w:rsid w:val="00922936"/>
    <w:rsid w:val="00923D9B"/>
    <w:rsid w:val="0092428E"/>
    <w:rsid w:val="009252F4"/>
    <w:rsid w:val="00925B6A"/>
    <w:rsid w:val="00925ECB"/>
    <w:rsid w:val="00930F54"/>
    <w:rsid w:val="00931140"/>
    <w:rsid w:val="009313B7"/>
    <w:rsid w:val="00931EE5"/>
    <w:rsid w:val="00932272"/>
    <w:rsid w:val="00934B5F"/>
    <w:rsid w:val="00935031"/>
    <w:rsid w:val="00935CA3"/>
    <w:rsid w:val="00940A84"/>
    <w:rsid w:val="00940B93"/>
    <w:rsid w:val="00941273"/>
    <w:rsid w:val="0094180E"/>
    <w:rsid w:val="00941EAE"/>
    <w:rsid w:val="009426E6"/>
    <w:rsid w:val="009446F1"/>
    <w:rsid w:val="00946627"/>
    <w:rsid w:val="009466A2"/>
    <w:rsid w:val="00947444"/>
    <w:rsid w:val="00947E82"/>
    <w:rsid w:val="00950A7E"/>
    <w:rsid w:val="00952CDA"/>
    <w:rsid w:val="0095312C"/>
    <w:rsid w:val="009543A4"/>
    <w:rsid w:val="00956638"/>
    <w:rsid w:val="00957028"/>
    <w:rsid w:val="0095784D"/>
    <w:rsid w:val="00964F37"/>
    <w:rsid w:val="00966C86"/>
    <w:rsid w:val="00967F1D"/>
    <w:rsid w:val="00970CF9"/>
    <w:rsid w:val="00971A88"/>
    <w:rsid w:val="009723DC"/>
    <w:rsid w:val="00973565"/>
    <w:rsid w:val="0097465A"/>
    <w:rsid w:val="0097655B"/>
    <w:rsid w:val="00976606"/>
    <w:rsid w:val="0097674D"/>
    <w:rsid w:val="00977077"/>
    <w:rsid w:val="009806DD"/>
    <w:rsid w:val="0098289F"/>
    <w:rsid w:val="00983406"/>
    <w:rsid w:val="00983F03"/>
    <w:rsid w:val="00985923"/>
    <w:rsid w:val="00985BB8"/>
    <w:rsid w:val="0098658F"/>
    <w:rsid w:val="0098744C"/>
    <w:rsid w:val="00987559"/>
    <w:rsid w:val="00987A44"/>
    <w:rsid w:val="009935BD"/>
    <w:rsid w:val="00994F47"/>
    <w:rsid w:val="00996F60"/>
    <w:rsid w:val="00997543"/>
    <w:rsid w:val="00997EAE"/>
    <w:rsid w:val="009A0982"/>
    <w:rsid w:val="009A0EBB"/>
    <w:rsid w:val="009A204D"/>
    <w:rsid w:val="009A281B"/>
    <w:rsid w:val="009A3EB4"/>
    <w:rsid w:val="009A50D5"/>
    <w:rsid w:val="009A5893"/>
    <w:rsid w:val="009A6AD2"/>
    <w:rsid w:val="009A6F6E"/>
    <w:rsid w:val="009A7CA8"/>
    <w:rsid w:val="009A7EF9"/>
    <w:rsid w:val="009B1782"/>
    <w:rsid w:val="009B220E"/>
    <w:rsid w:val="009B3C73"/>
    <w:rsid w:val="009B4C12"/>
    <w:rsid w:val="009B4EDE"/>
    <w:rsid w:val="009B4FE9"/>
    <w:rsid w:val="009B66F0"/>
    <w:rsid w:val="009B7629"/>
    <w:rsid w:val="009B7C1E"/>
    <w:rsid w:val="009C105A"/>
    <w:rsid w:val="009C1922"/>
    <w:rsid w:val="009C1978"/>
    <w:rsid w:val="009C2AAF"/>
    <w:rsid w:val="009C3123"/>
    <w:rsid w:val="009C370F"/>
    <w:rsid w:val="009C3CDE"/>
    <w:rsid w:val="009C3D4B"/>
    <w:rsid w:val="009C67D9"/>
    <w:rsid w:val="009C73F1"/>
    <w:rsid w:val="009D55F2"/>
    <w:rsid w:val="009D5C76"/>
    <w:rsid w:val="009D63A1"/>
    <w:rsid w:val="009D6491"/>
    <w:rsid w:val="009E1E86"/>
    <w:rsid w:val="009E226F"/>
    <w:rsid w:val="009E3BF7"/>
    <w:rsid w:val="009E6D55"/>
    <w:rsid w:val="009E6ECE"/>
    <w:rsid w:val="009F2A99"/>
    <w:rsid w:val="009F2E3E"/>
    <w:rsid w:val="009F5932"/>
    <w:rsid w:val="009F6730"/>
    <w:rsid w:val="00A0014C"/>
    <w:rsid w:val="00A00FCD"/>
    <w:rsid w:val="00A0282D"/>
    <w:rsid w:val="00A02F63"/>
    <w:rsid w:val="00A03ED4"/>
    <w:rsid w:val="00A06FDD"/>
    <w:rsid w:val="00A07482"/>
    <w:rsid w:val="00A07C62"/>
    <w:rsid w:val="00A10E34"/>
    <w:rsid w:val="00A11082"/>
    <w:rsid w:val="00A12085"/>
    <w:rsid w:val="00A1389F"/>
    <w:rsid w:val="00A1391C"/>
    <w:rsid w:val="00A1404D"/>
    <w:rsid w:val="00A15FD4"/>
    <w:rsid w:val="00A16E71"/>
    <w:rsid w:val="00A1716A"/>
    <w:rsid w:val="00A17914"/>
    <w:rsid w:val="00A17DA7"/>
    <w:rsid w:val="00A21BFC"/>
    <w:rsid w:val="00A231C4"/>
    <w:rsid w:val="00A23A9A"/>
    <w:rsid w:val="00A23C22"/>
    <w:rsid w:val="00A25CCE"/>
    <w:rsid w:val="00A2654C"/>
    <w:rsid w:val="00A279F5"/>
    <w:rsid w:val="00A310A5"/>
    <w:rsid w:val="00A31D07"/>
    <w:rsid w:val="00A320A9"/>
    <w:rsid w:val="00A320FF"/>
    <w:rsid w:val="00A32F1B"/>
    <w:rsid w:val="00A33DF1"/>
    <w:rsid w:val="00A33EB5"/>
    <w:rsid w:val="00A341B2"/>
    <w:rsid w:val="00A36AA6"/>
    <w:rsid w:val="00A37FBF"/>
    <w:rsid w:val="00A40BD7"/>
    <w:rsid w:val="00A41572"/>
    <w:rsid w:val="00A428C3"/>
    <w:rsid w:val="00A4331A"/>
    <w:rsid w:val="00A455E7"/>
    <w:rsid w:val="00A459B3"/>
    <w:rsid w:val="00A47475"/>
    <w:rsid w:val="00A50FFB"/>
    <w:rsid w:val="00A513D3"/>
    <w:rsid w:val="00A51B4E"/>
    <w:rsid w:val="00A52193"/>
    <w:rsid w:val="00A54AEC"/>
    <w:rsid w:val="00A5669C"/>
    <w:rsid w:val="00A567EB"/>
    <w:rsid w:val="00A575BB"/>
    <w:rsid w:val="00A609D7"/>
    <w:rsid w:val="00A6208E"/>
    <w:rsid w:val="00A62DF3"/>
    <w:rsid w:val="00A63A66"/>
    <w:rsid w:val="00A67C88"/>
    <w:rsid w:val="00A71EE5"/>
    <w:rsid w:val="00A741D3"/>
    <w:rsid w:val="00A760B1"/>
    <w:rsid w:val="00A76269"/>
    <w:rsid w:val="00A764CD"/>
    <w:rsid w:val="00A7738C"/>
    <w:rsid w:val="00A77B4E"/>
    <w:rsid w:val="00A8234E"/>
    <w:rsid w:val="00A82A64"/>
    <w:rsid w:val="00A831D3"/>
    <w:rsid w:val="00A83A0C"/>
    <w:rsid w:val="00A855E8"/>
    <w:rsid w:val="00A86306"/>
    <w:rsid w:val="00A87105"/>
    <w:rsid w:val="00A87837"/>
    <w:rsid w:val="00A9079F"/>
    <w:rsid w:val="00A917E4"/>
    <w:rsid w:val="00A91858"/>
    <w:rsid w:val="00A94663"/>
    <w:rsid w:val="00A96C12"/>
    <w:rsid w:val="00A974C9"/>
    <w:rsid w:val="00AA09C5"/>
    <w:rsid w:val="00AA0C0C"/>
    <w:rsid w:val="00AA2257"/>
    <w:rsid w:val="00AA2BB8"/>
    <w:rsid w:val="00AA3526"/>
    <w:rsid w:val="00AA36C0"/>
    <w:rsid w:val="00AA57EA"/>
    <w:rsid w:val="00AA5FB6"/>
    <w:rsid w:val="00AA67D6"/>
    <w:rsid w:val="00AA6EA4"/>
    <w:rsid w:val="00AA71D0"/>
    <w:rsid w:val="00AA7EF5"/>
    <w:rsid w:val="00AB08AD"/>
    <w:rsid w:val="00AB157F"/>
    <w:rsid w:val="00AB174A"/>
    <w:rsid w:val="00AB29F2"/>
    <w:rsid w:val="00AB35B7"/>
    <w:rsid w:val="00AB7426"/>
    <w:rsid w:val="00AC01AC"/>
    <w:rsid w:val="00AC072F"/>
    <w:rsid w:val="00AC16E5"/>
    <w:rsid w:val="00AC1CF6"/>
    <w:rsid w:val="00AC1DE3"/>
    <w:rsid w:val="00AC5595"/>
    <w:rsid w:val="00AC6684"/>
    <w:rsid w:val="00AC6D67"/>
    <w:rsid w:val="00AC7A0B"/>
    <w:rsid w:val="00AD0197"/>
    <w:rsid w:val="00AD035D"/>
    <w:rsid w:val="00AD0C1E"/>
    <w:rsid w:val="00AD0DC4"/>
    <w:rsid w:val="00AD1AD7"/>
    <w:rsid w:val="00AD1DF2"/>
    <w:rsid w:val="00AD3891"/>
    <w:rsid w:val="00AD411C"/>
    <w:rsid w:val="00AD4668"/>
    <w:rsid w:val="00AD49B5"/>
    <w:rsid w:val="00AD56AF"/>
    <w:rsid w:val="00AD5828"/>
    <w:rsid w:val="00AD66B7"/>
    <w:rsid w:val="00AD7354"/>
    <w:rsid w:val="00AE03B2"/>
    <w:rsid w:val="00AE0831"/>
    <w:rsid w:val="00AE0B73"/>
    <w:rsid w:val="00AE2202"/>
    <w:rsid w:val="00AE3892"/>
    <w:rsid w:val="00AE3DD2"/>
    <w:rsid w:val="00AE3F71"/>
    <w:rsid w:val="00AE4975"/>
    <w:rsid w:val="00AE5270"/>
    <w:rsid w:val="00AE6DD9"/>
    <w:rsid w:val="00AE7B39"/>
    <w:rsid w:val="00AF2D65"/>
    <w:rsid w:val="00AF36C5"/>
    <w:rsid w:val="00AF3C68"/>
    <w:rsid w:val="00AF48E9"/>
    <w:rsid w:val="00AF501E"/>
    <w:rsid w:val="00AF76EC"/>
    <w:rsid w:val="00AF7F72"/>
    <w:rsid w:val="00B0065C"/>
    <w:rsid w:val="00B02FEE"/>
    <w:rsid w:val="00B039D3"/>
    <w:rsid w:val="00B05EDB"/>
    <w:rsid w:val="00B0603F"/>
    <w:rsid w:val="00B06218"/>
    <w:rsid w:val="00B06FF6"/>
    <w:rsid w:val="00B10677"/>
    <w:rsid w:val="00B115F9"/>
    <w:rsid w:val="00B11D38"/>
    <w:rsid w:val="00B142D4"/>
    <w:rsid w:val="00B14F4D"/>
    <w:rsid w:val="00B16477"/>
    <w:rsid w:val="00B16F65"/>
    <w:rsid w:val="00B20D49"/>
    <w:rsid w:val="00B20E4D"/>
    <w:rsid w:val="00B245C4"/>
    <w:rsid w:val="00B2560E"/>
    <w:rsid w:val="00B260CA"/>
    <w:rsid w:val="00B26BCF"/>
    <w:rsid w:val="00B31FF9"/>
    <w:rsid w:val="00B359FE"/>
    <w:rsid w:val="00B37399"/>
    <w:rsid w:val="00B3778C"/>
    <w:rsid w:val="00B37BC1"/>
    <w:rsid w:val="00B37F63"/>
    <w:rsid w:val="00B4126E"/>
    <w:rsid w:val="00B42272"/>
    <w:rsid w:val="00B44450"/>
    <w:rsid w:val="00B448D9"/>
    <w:rsid w:val="00B44DA1"/>
    <w:rsid w:val="00B526EC"/>
    <w:rsid w:val="00B566D4"/>
    <w:rsid w:val="00B61A47"/>
    <w:rsid w:val="00B633A3"/>
    <w:rsid w:val="00B64B61"/>
    <w:rsid w:val="00B65A4D"/>
    <w:rsid w:val="00B66E49"/>
    <w:rsid w:val="00B71487"/>
    <w:rsid w:val="00B71BA3"/>
    <w:rsid w:val="00B72F36"/>
    <w:rsid w:val="00B754F4"/>
    <w:rsid w:val="00B7552C"/>
    <w:rsid w:val="00B75752"/>
    <w:rsid w:val="00B76B50"/>
    <w:rsid w:val="00B771D4"/>
    <w:rsid w:val="00B8215B"/>
    <w:rsid w:val="00B82883"/>
    <w:rsid w:val="00B82CCF"/>
    <w:rsid w:val="00B83FE9"/>
    <w:rsid w:val="00B84104"/>
    <w:rsid w:val="00B84376"/>
    <w:rsid w:val="00B844A4"/>
    <w:rsid w:val="00B845A6"/>
    <w:rsid w:val="00B846DB"/>
    <w:rsid w:val="00B854FC"/>
    <w:rsid w:val="00B8567C"/>
    <w:rsid w:val="00B861FB"/>
    <w:rsid w:val="00B870B1"/>
    <w:rsid w:val="00B87211"/>
    <w:rsid w:val="00B875DE"/>
    <w:rsid w:val="00B87F27"/>
    <w:rsid w:val="00B9099F"/>
    <w:rsid w:val="00B91C82"/>
    <w:rsid w:val="00B9217F"/>
    <w:rsid w:val="00B92805"/>
    <w:rsid w:val="00B93E3A"/>
    <w:rsid w:val="00B941B0"/>
    <w:rsid w:val="00B95B69"/>
    <w:rsid w:val="00B95DB2"/>
    <w:rsid w:val="00B95F9E"/>
    <w:rsid w:val="00B9636C"/>
    <w:rsid w:val="00B9775C"/>
    <w:rsid w:val="00BA0F59"/>
    <w:rsid w:val="00BA11D4"/>
    <w:rsid w:val="00BA25EE"/>
    <w:rsid w:val="00BA3488"/>
    <w:rsid w:val="00BA3496"/>
    <w:rsid w:val="00BA403E"/>
    <w:rsid w:val="00BA4B6A"/>
    <w:rsid w:val="00BA5AF2"/>
    <w:rsid w:val="00BA7838"/>
    <w:rsid w:val="00BB08BE"/>
    <w:rsid w:val="00BB2D4F"/>
    <w:rsid w:val="00BB4491"/>
    <w:rsid w:val="00BB475E"/>
    <w:rsid w:val="00BB4F3C"/>
    <w:rsid w:val="00BB52ED"/>
    <w:rsid w:val="00BB586B"/>
    <w:rsid w:val="00BB71EA"/>
    <w:rsid w:val="00BC09AD"/>
    <w:rsid w:val="00BC0B46"/>
    <w:rsid w:val="00BC30AD"/>
    <w:rsid w:val="00BC43FC"/>
    <w:rsid w:val="00BC6F85"/>
    <w:rsid w:val="00BC734E"/>
    <w:rsid w:val="00BD072A"/>
    <w:rsid w:val="00BD3754"/>
    <w:rsid w:val="00BD5BDA"/>
    <w:rsid w:val="00BD5D56"/>
    <w:rsid w:val="00BD5F5B"/>
    <w:rsid w:val="00BD6098"/>
    <w:rsid w:val="00BE032A"/>
    <w:rsid w:val="00BE0898"/>
    <w:rsid w:val="00BE2206"/>
    <w:rsid w:val="00BE2A51"/>
    <w:rsid w:val="00BE31E4"/>
    <w:rsid w:val="00BE4590"/>
    <w:rsid w:val="00BE4E8B"/>
    <w:rsid w:val="00BE51D5"/>
    <w:rsid w:val="00BE5274"/>
    <w:rsid w:val="00BE69A6"/>
    <w:rsid w:val="00BE6EE4"/>
    <w:rsid w:val="00BF0012"/>
    <w:rsid w:val="00BF0E52"/>
    <w:rsid w:val="00BF1939"/>
    <w:rsid w:val="00BF23E3"/>
    <w:rsid w:val="00BF468C"/>
    <w:rsid w:val="00BF5D7C"/>
    <w:rsid w:val="00BF7F8D"/>
    <w:rsid w:val="00C0098A"/>
    <w:rsid w:val="00C01549"/>
    <w:rsid w:val="00C02888"/>
    <w:rsid w:val="00C045EA"/>
    <w:rsid w:val="00C04A02"/>
    <w:rsid w:val="00C061E4"/>
    <w:rsid w:val="00C06D19"/>
    <w:rsid w:val="00C07BA6"/>
    <w:rsid w:val="00C101CD"/>
    <w:rsid w:val="00C11917"/>
    <w:rsid w:val="00C13F93"/>
    <w:rsid w:val="00C145AB"/>
    <w:rsid w:val="00C15351"/>
    <w:rsid w:val="00C17078"/>
    <w:rsid w:val="00C17FEC"/>
    <w:rsid w:val="00C2150D"/>
    <w:rsid w:val="00C23733"/>
    <w:rsid w:val="00C24203"/>
    <w:rsid w:val="00C2513D"/>
    <w:rsid w:val="00C309CE"/>
    <w:rsid w:val="00C3343C"/>
    <w:rsid w:val="00C33F89"/>
    <w:rsid w:val="00C34C06"/>
    <w:rsid w:val="00C40D1A"/>
    <w:rsid w:val="00C412E3"/>
    <w:rsid w:val="00C42904"/>
    <w:rsid w:val="00C42BA0"/>
    <w:rsid w:val="00C43353"/>
    <w:rsid w:val="00C43CD6"/>
    <w:rsid w:val="00C46E09"/>
    <w:rsid w:val="00C47A55"/>
    <w:rsid w:val="00C50940"/>
    <w:rsid w:val="00C50F6B"/>
    <w:rsid w:val="00C51615"/>
    <w:rsid w:val="00C518DC"/>
    <w:rsid w:val="00C532B2"/>
    <w:rsid w:val="00C5342D"/>
    <w:rsid w:val="00C54E80"/>
    <w:rsid w:val="00C55E92"/>
    <w:rsid w:val="00C5702B"/>
    <w:rsid w:val="00C57681"/>
    <w:rsid w:val="00C57AE3"/>
    <w:rsid w:val="00C601D9"/>
    <w:rsid w:val="00C60309"/>
    <w:rsid w:val="00C61303"/>
    <w:rsid w:val="00C613B6"/>
    <w:rsid w:val="00C6180D"/>
    <w:rsid w:val="00C622B6"/>
    <w:rsid w:val="00C62477"/>
    <w:rsid w:val="00C6343D"/>
    <w:rsid w:val="00C64C50"/>
    <w:rsid w:val="00C652E1"/>
    <w:rsid w:val="00C66178"/>
    <w:rsid w:val="00C70807"/>
    <w:rsid w:val="00C71B25"/>
    <w:rsid w:val="00C720DF"/>
    <w:rsid w:val="00C737B5"/>
    <w:rsid w:val="00C738A9"/>
    <w:rsid w:val="00C744CC"/>
    <w:rsid w:val="00C74613"/>
    <w:rsid w:val="00C74A4B"/>
    <w:rsid w:val="00C74BD4"/>
    <w:rsid w:val="00C762D5"/>
    <w:rsid w:val="00C80C34"/>
    <w:rsid w:val="00C844EB"/>
    <w:rsid w:val="00C85025"/>
    <w:rsid w:val="00C8587F"/>
    <w:rsid w:val="00C86B56"/>
    <w:rsid w:val="00C86FB3"/>
    <w:rsid w:val="00C910B6"/>
    <w:rsid w:val="00C92265"/>
    <w:rsid w:val="00C92399"/>
    <w:rsid w:val="00C9447E"/>
    <w:rsid w:val="00C95DF6"/>
    <w:rsid w:val="00C967CB"/>
    <w:rsid w:val="00C969C7"/>
    <w:rsid w:val="00C969D2"/>
    <w:rsid w:val="00C97431"/>
    <w:rsid w:val="00C9781E"/>
    <w:rsid w:val="00C97E3A"/>
    <w:rsid w:val="00CA2263"/>
    <w:rsid w:val="00CA24F8"/>
    <w:rsid w:val="00CA6DAC"/>
    <w:rsid w:val="00CA6F23"/>
    <w:rsid w:val="00CB003C"/>
    <w:rsid w:val="00CB213B"/>
    <w:rsid w:val="00CB2D6D"/>
    <w:rsid w:val="00CB361B"/>
    <w:rsid w:val="00CB48AC"/>
    <w:rsid w:val="00CB4CF3"/>
    <w:rsid w:val="00CB69C7"/>
    <w:rsid w:val="00CB6B75"/>
    <w:rsid w:val="00CB6FE8"/>
    <w:rsid w:val="00CB7C22"/>
    <w:rsid w:val="00CC05E3"/>
    <w:rsid w:val="00CC0F36"/>
    <w:rsid w:val="00CC1B80"/>
    <w:rsid w:val="00CC2528"/>
    <w:rsid w:val="00CC48C6"/>
    <w:rsid w:val="00CC6BBD"/>
    <w:rsid w:val="00CC7B2C"/>
    <w:rsid w:val="00CC7FE4"/>
    <w:rsid w:val="00CD1A9F"/>
    <w:rsid w:val="00CD1FD0"/>
    <w:rsid w:val="00CD22FD"/>
    <w:rsid w:val="00CD4338"/>
    <w:rsid w:val="00CD5CCA"/>
    <w:rsid w:val="00CD5FB1"/>
    <w:rsid w:val="00CE0A64"/>
    <w:rsid w:val="00CE104F"/>
    <w:rsid w:val="00CE1591"/>
    <w:rsid w:val="00CE3187"/>
    <w:rsid w:val="00CE347D"/>
    <w:rsid w:val="00CE4B72"/>
    <w:rsid w:val="00CE50DB"/>
    <w:rsid w:val="00CE6581"/>
    <w:rsid w:val="00CE6C04"/>
    <w:rsid w:val="00CE7779"/>
    <w:rsid w:val="00CF0E7D"/>
    <w:rsid w:val="00CF10DD"/>
    <w:rsid w:val="00CF273E"/>
    <w:rsid w:val="00CF3922"/>
    <w:rsid w:val="00CF4C1E"/>
    <w:rsid w:val="00CF678E"/>
    <w:rsid w:val="00D00017"/>
    <w:rsid w:val="00D015F4"/>
    <w:rsid w:val="00D01DC5"/>
    <w:rsid w:val="00D01E34"/>
    <w:rsid w:val="00D0242C"/>
    <w:rsid w:val="00D02A92"/>
    <w:rsid w:val="00D0305C"/>
    <w:rsid w:val="00D0486D"/>
    <w:rsid w:val="00D13151"/>
    <w:rsid w:val="00D14554"/>
    <w:rsid w:val="00D14A8F"/>
    <w:rsid w:val="00D16AC4"/>
    <w:rsid w:val="00D16B88"/>
    <w:rsid w:val="00D21AD0"/>
    <w:rsid w:val="00D249B5"/>
    <w:rsid w:val="00D251BE"/>
    <w:rsid w:val="00D255F6"/>
    <w:rsid w:val="00D26FE5"/>
    <w:rsid w:val="00D27BD8"/>
    <w:rsid w:val="00D27C85"/>
    <w:rsid w:val="00D303EC"/>
    <w:rsid w:val="00D30534"/>
    <w:rsid w:val="00D307AA"/>
    <w:rsid w:val="00D3276B"/>
    <w:rsid w:val="00D340D0"/>
    <w:rsid w:val="00D34C7F"/>
    <w:rsid w:val="00D36BCB"/>
    <w:rsid w:val="00D40FCC"/>
    <w:rsid w:val="00D44489"/>
    <w:rsid w:val="00D4744C"/>
    <w:rsid w:val="00D5067C"/>
    <w:rsid w:val="00D50AD4"/>
    <w:rsid w:val="00D521E2"/>
    <w:rsid w:val="00D5388E"/>
    <w:rsid w:val="00D54D43"/>
    <w:rsid w:val="00D56246"/>
    <w:rsid w:val="00D563A1"/>
    <w:rsid w:val="00D5726B"/>
    <w:rsid w:val="00D60BF1"/>
    <w:rsid w:val="00D64DE3"/>
    <w:rsid w:val="00D652E0"/>
    <w:rsid w:val="00D707FB"/>
    <w:rsid w:val="00D71260"/>
    <w:rsid w:val="00D71A4D"/>
    <w:rsid w:val="00D72177"/>
    <w:rsid w:val="00D72E91"/>
    <w:rsid w:val="00D75F1B"/>
    <w:rsid w:val="00D75F94"/>
    <w:rsid w:val="00D762EA"/>
    <w:rsid w:val="00D777A7"/>
    <w:rsid w:val="00D802BF"/>
    <w:rsid w:val="00D80B2E"/>
    <w:rsid w:val="00D82452"/>
    <w:rsid w:val="00D8355E"/>
    <w:rsid w:val="00D835DF"/>
    <w:rsid w:val="00D841E0"/>
    <w:rsid w:val="00D85E22"/>
    <w:rsid w:val="00D85E9F"/>
    <w:rsid w:val="00D86616"/>
    <w:rsid w:val="00D92444"/>
    <w:rsid w:val="00D949F8"/>
    <w:rsid w:val="00D95FB8"/>
    <w:rsid w:val="00D96063"/>
    <w:rsid w:val="00D97BA7"/>
    <w:rsid w:val="00DA03C1"/>
    <w:rsid w:val="00DA0FE5"/>
    <w:rsid w:val="00DA1509"/>
    <w:rsid w:val="00DA19E5"/>
    <w:rsid w:val="00DA1DFA"/>
    <w:rsid w:val="00DA3915"/>
    <w:rsid w:val="00DA5B25"/>
    <w:rsid w:val="00DA7425"/>
    <w:rsid w:val="00DB02C0"/>
    <w:rsid w:val="00DB05DE"/>
    <w:rsid w:val="00DB275E"/>
    <w:rsid w:val="00DB316F"/>
    <w:rsid w:val="00DB4DBF"/>
    <w:rsid w:val="00DB50A6"/>
    <w:rsid w:val="00DB6049"/>
    <w:rsid w:val="00DC0B92"/>
    <w:rsid w:val="00DC169E"/>
    <w:rsid w:val="00DC1DE8"/>
    <w:rsid w:val="00DC4AA3"/>
    <w:rsid w:val="00DC5F24"/>
    <w:rsid w:val="00DC6042"/>
    <w:rsid w:val="00DC6676"/>
    <w:rsid w:val="00DC68B1"/>
    <w:rsid w:val="00DC6A93"/>
    <w:rsid w:val="00DC6DF8"/>
    <w:rsid w:val="00DC6E47"/>
    <w:rsid w:val="00DC7954"/>
    <w:rsid w:val="00DD17A1"/>
    <w:rsid w:val="00DD1AE9"/>
    <w:rsid w:val="00DD2B5E"/>
    <w:rsid w:val="00DD344E"/>
    <w:rsid w:val="00DD3D06"/>
    <w:rsid w:val="00DD5AB1"/>
    <w:rsid w:val="00DD5DB6"/>
    <w:rsid w:val="00DD5E99"/>
    <w:rsid w:val="00DD5EFA"/>
    <w:rsid w:val="00DD6098"/>
    <w:rsid w:val="00DD6A73"/>
    <w:rsid w:val="00DD6D9D"/>
    <w:rsid w:val="00DE0299"/>
    <w:rsid w:val="00DE1200"/>
    <w:rsid w:val="00DE3735"/>
    <w:rsid w:val="00DE4536"/>
    <w:rsid w:val="00DE6F09"/>
    <w:rsid w:val="00DE7577"/>
    <w:rsid w:val="00DE79B6"/>
    <w:rsid w:val="00DF1480"/>
    <w:rsid w:val="00DF2753"/>
    <w:rsid w:val="00DF3275"/>
    <w:rsid w:val="00DF374C"/>
    <w:rsid w:val="00DF4874"/>
    <w:rsid w:val="00DF5556"/>
    <w:rsid w:val="00DF5934"/>
    <w:rsid w:val="00DF6488"/>
    <w:rsid w:val="00DF735A"/>
    <w:rsid w:val="00DF7F1E"/>
    <w:rsid w:val="00E005EC"/>
    <w:rsid w:val="00E0142A"/>
    <w:rsid w:val="00E026D9"/>
    <w:rsid w:val="00E02A07"/>
    <w:rsid w:val="00E02EF8"/>
    <w:rsid w:val="00E034EA"/>
    <w:rsid w:val="00E0354D"/>
    <w:rsid w:val="00E050A5"/>
    <w:rsid w:val="00E05DBC"/>
    <w:rsid w:val="00E1369E"/>
    <w:rsid w:val="00E136E2"/>
    <w:rsid w:val="00E13F95"/>
    <w:rsid w:val="00E140A5"/>
    <w:rsid w:val="00E15063"/>
    <w:rsid w:val="00E15CBA"/>
    <w:rsid w:val="00E16766"/>
    <w:rsid w:val="00E16BED"/>
    <w:rsid w:val="00E20065"/>
    <w:rsid w:val="00E20192"/>
    <w:rsid w:val="00E2278B"/>
    <w:rsid w:val="00E22E47"/>
    <w:rsid w:val="00E23AE7"/>
    <w:rsid w:val="00E2424C"/>
    <w:rsid w:val="00E2667F"/>
    <w:rsid w:val="00E30252"/>
    <w:rsid w:val="00E32431"/>
    <w:rsid w:val="00E32576"/>
    <w:rsid w:val="00E33524"/>
    <w:rsid w:val="00E350C0"/>
    <w:rsid w:val="00E3529B"/>
    <w:rsid w:val="00E362D9"/>
    <w:rsid w:val="00E36BC3"/>
    <w:rsid w:val="00E377FD"/>
    <w:rsid w:val="00E379CC"/>
    <w:rsid w:val="00E37DCD"/>
    <w:rsid w:val="00E37E77"/>
    <w:rsid w:val="00E40E76"/>
    <w:rsid w:val="00E4162D"/>
    <w:rsid w:val="00E42773"/>
    <w:rsid w:val="00E42AD9"/>
    <w:rsid w:val="00E44272"/>
    <w:rsid w:val="00E44530"/>
    <w:rsid w:val="00E44DA6"/>
    <w:rsid w:val="00E4614B"/>
    <w:rsid w:val="00E47D86"/>
    <w:rsid w:val="00E50E12"/>
    <w:rsid w:val="00E51802"/>
    <w:rsid w:val="00E51BA6"/>
    <w:rsid w:val="00E5221D"/>
    <w:rsid w:val="00E5421F"/>
    <w:rsid w:val="00E546CA"/>
    <w:rsid w:val="00E54A0A"/>
    <w:rsid w:val="00E55309"/>
    <w:rsid w:val="00E56791"/>
    <w:rsid w:val="00E5733E"/>
    <w:rsid w:val="00E57CFC"/>
    <w:rsid w:val="00E614C2"/>
    <w:rsid w:val="00E62A86"/>
    <w:rsid w:val="00E66EAA"/>
    <w:rsid w:val="00E70DE8"/>
    <w:rsid w:val="00E759E1"/>
    <w:rsid w:val="00E760AD"/>
    <w:rsid w:val="00E76DAF"/>
    <w:rsid w:val="00E7739C"/>
    <w:rsid w:val="00E81806"/>
    <w:rsid w:val="00E818F6"/>
    <w:rsid w:val="00E81945"/>
    <w:rsid w:val="00E82312"/>
    <w:rsid w:val="00E8317A"/>
    <w:rsid w:val="00E8331A"/>
    <w:rsid w:val="00E846F7"/>
    <w:rsid w:val="00E84A88"/>
    <w:rsid w:val="00E855CC"/>
    <w:rsid w:val="00E85CF1"/>
    <w:rsid w:val="00E90349"/>
    <w:rsid w:val="00E90AEC"/>
    <w:rsid w:val="00E91BB0"/>
    <w:rsid w:val="00E924ED"/>
    <w:rsid w:val="00E92D08"/>
    <w:rsid w:val="00E92D18"/>
    <w:rsid w:val="00E94832"/>
    <w:rsid w:val="00E94E0C"/>
    <w:rsid w:val="00E97403"/>
    <w:rsid w:val="00E978DE"/>
    <w:rsid w:val="00EA3D9E"/>
    <w:rsid w:val="00EA3DAF"/>
    <w:rsid w:val="00EA4A02"/>
    <w:rsid w:val="00EA4FFD"/>
    <w:rsid w:val="00EA59F2"/>
    <w:rsid w:val="00EA5C5B"/>
    <w:rsid w:val="00EA6963"/>
    <w:rsid w:val="00EA70B8"/>
    <w:rsid w:val="00EA7E0D"/>
    <w:rsid w:val="00EB1A7B"/>
    <w:rsid w:val="00EB1C9B"/>
    <w:rsid w:val="00EB4226"/>
    <w:rsid w:val="00EB55B2"/>
    <w:rsid w:val="00EB7856"/>
    <w:rsid w:val="00EC0693"/>
    <w:rsid w:val="00EC0829"/>
    <w:rsid w:val="00EC0DFE"/>
    <w:rsid w:val="00EC222F"/>
    <w:rsid w:val="00EC2829"/>
    <w:rsid w:val="00EC4E92"/>
    <w:rsid w:val="00EC5DC6"/>
    <w:rsid w:val="00EC65D3"/>
    <w:rsid w:val="00ED0028"/>
    <w:rsid w:val="00ED02AF"/>
    <w:rsid w:val="00ED3158"/>
    <w:rsid w:val="00ED52D9"/>
    <w:rsid w:val="00ED7298"/>
    <w:rsid w:val="00EE0C66"/>
    <w:rsid w:val="00EE261E"/>
    <w:rsid w:val="00EE3265"/>
    <w:rsid w:val="00EE60E3"/>
    <w:rsid w:val="00EE6D2A"/>
    <w:rsid w:val="00EF0CFA"/>
    <w:rsid w:val="00EF0FEA"/>
    <w:rsid w:val="00EF1B02"/>
    <w:rsid w:val="00EF296F"/>
    <w:rsid w:val="00EF39DB"/>
    <w:rsid w:val="00EF511A"/>
    <w:rsid w:val="00EF51E3"/>
    <w:rsid w:val="00EF6006"/>
    <w:rsid w:val="00F001B0"/>
    <w:rsid w:val="00F0058B"/>
    <w:rsid w:val="00F0186C"/>
    <w:rsid w:val="00F02D91"/>
    <w:rsid w:val="00F02E01"/>
    <w:rsid w:val="00F03034"/>
    <w:rsid w:val="00F05B73"/>
    <w:rsid w:val="00F05C1C"/>
    <w:rsid w:val="00F1203A"/>
    <w:rsid w:val="00F13737"/>
    <w:rsid w:val="00F14465"/>
    <w:rsid w:val="00F15A5B"/>
    <w:rsid w:val="00F17286"/>
    <w:rsid w:val="00F22201"/>
    <w:rsid w:val="00F22FC0"/>
    <w:rsid w:val="00F25CB1"/>
    <w:rsid w:val="00F26083"/>
    <w:rsid w:val="00F301ED"/>
    <w:rsid w:val="00F30693"/>
    <w:rsid w:val="00F31FF0"/>
    <w:rsid w:val="00F32965"/>
    <w:rsid w:val="00F32D8C"/>
    <w:rsid w:val="00F334B2"/>
    <w:rsid w:val="00F336ED"/>
    <w:rsid w:val="00F33D25"/>
    <w:rsid w:val="00F3442F"/>
    <w:rsid w:val="00F365B3"/>
    <w:rsid w:val="00F37EE3"/>
    <w:rsid w:val="00F401F2"/>
    <w:rsid w:val="00F403C1"/>
    <w:rsid w:val="00F40718"/>
    <w:rsid w:val="00F408D0"/>
    <w:rsid w:val="00F40EC4"/>
    <w:rsid w:val="00F41075"/>
    <w:rsid w:val="00F41BE7"/>
    <w:rsid w:val="00F42C3A"/>
    <w:rsid w:val="00F43266"/>
    <w:rsid w:val="00F4394D"/>
    <w:rsid w:val="00F43FD3"/>
    <w:rsid w:val="00F441B2"/>
    <w:rsid w:val="00F46136"/>
    <w:rsid w:val="00F46443"/>
    <w:rsid w:val="00F46C09"/>
    <w:rsid w:val="00F47116"/>
    <w:rsid w:val="00F47B9F"/>
    <w:rsid w:val="00F47EDC"/>
    <w:rsid w:val="00F50440"/>
    <w:rsid w:val="00F50B03"/>
    <w:rsid w:val="00F5141F"/>
    <w:rsid w:val="00F5181F"/>
    <w:rsid w:val="00F54216"/>
    <w:rsid w:val="00F55EB3"/>
    <w:rsid w:val="00F60059"/>
    <w:rsid w:val="00F61819"/>
    <w:rsid w:val="00F63565"/>
    <w:rsid w:val="00F63CEC"/>
    <w:rsid w:val="00F64AB8"/>
    <w:rsid w:val="00F66B70"/>
    <w:rsid w:val="00F67BC4"/>
    <w:rsid w:val="00F700DD"/>
    <w:rsid w:val="00F70CBC"/>
    <w:rsid w:val="00F7229E"/>
    <w:rsid w:val="00F7274B"/>
    <w:rsid w:val="00F75020"/>
    <w:rsid w:val="00F76133"/>
    <w:rsid w:val="00F81BF9"/>
    <w:rsid w:val="00F81FBA"/>
    <w:rsid w:val="00F8443D"/>
    <w:rsid w:val="00F84560"/>
    <w:rsid w:val="00F86630"/>
    <w:rsid w:val="00F872C9"/>
    <w:rsid w:val="00F9101B"/>
    <w:rsid w:val="00F9430E"/>
    <w:rsid w:val="00F951DC"/>
    <w:rsid w:val="00F95632"/>
    <w:rsid w:val="00F95BAD"/>
    <w:rsid w:val="00F96832"/>
    <w:rsid w:val="00F96B10"/>
    <w:rsid w:val="00F97FEF"/>
    <w:rsid w:val="00FA0123"/>
    <w:rsid w:val="00FA01AD"/>
    <w:rsid w:val="00FA08D6"/>
    <w:rsid w:val="00FA1C16"/>
    <w:rsid w:val="00FA2068"/>
    <w:rsid w:val="00FA3621"/>
    <w:rsid w:val="00FA3DDA"/>
    <w:rsid w:val="00FA4464"/>
    <w:rsid w:val="00FA5DCB"/>
    <w:rsid w:val="00FA605F"/>
    <w:rsid w:val="00FA6668"/>
    <w:rsid w:val="00FA77AC"/>
    <w:rsid w:val="00FB0DF0"/>
    <w:rsid w:val="00FB1971"/>
    <w:rsid w:val="00FB2510"/>
    <w:rsid w:val="00FB2B0B"/>
    <w:rsid w:val="00FB312D"/>
    <w:rsid w:val="00FB3E1F"/>
    <w:rsid w:val="00FB421B"/>
    <w:rsid w:val="00FB437E"/>
    <w:rsid w:val="00FB5F2A"/>
    <w:rsid w:val="00FB6B67"/>
    <w:rsid w:val="00FB77D0"/>
    <w:rsid w:val="00FB7D01"/>
    <w:rsid w:val="00FC1BBE"/>
    <w:rsid w:val="00FC1F76"/>
    <w:rsid w:val="00FC2715"/>
    <w:rsid w:val="00FC3517"/>
    <w:rsid w:val="00FC4391"/>
    <w:rsid w:val="00FC51F0"/>
    <w:rsid w:val="00FC57A5"/>
    <w:rsid w:val="00FC6351"/>
    <w:rsid w:val="00FC72C4"/>
    <w:rsid w:val="00FC7D5F"/>
    <w:rsid w:val="00FC7F64"/>
    <w:rsid w:val="00FD1047"/>
    <w:rsid w:val="00FD15F4"/>
    <w:rsid w:val="00FD18D6"/>
    <w:rsid w:val="00FD1B89"/>
    <w:rsid w:val="00FD222A"/>
    <w:rsid w:val="00FD2E64"/>
    <w:rsid w:val="00FD3800"/>
    <w:rsid w:val="00FD4371"/>
    <w:rsid w:val="00FD51A3"/>
    <w:rsid w:val="00FD6025"/>
    <w:rsid w:val="00FD6912"/>
    <w:rsid w:val="00FD6B92"/>
    <w:rsid w:val="00FD6C0C"/>
    <w:rsid w:val="00FD7908"/>
    <w:rsid w:val="00FD7C3B"/>
    <w:rsid w:val="00FE0925"/>
    <w:rsid w:val="00FE0C72"/>
    <w:rsid w:val="00FE0E84"/>
    <w:rsid w:val="00FE1893"/>
    <w:rsid w:val="00FE19E3"/>
    <w:rsid w:val="00FE1BE5"/>
    <w:rsid w:val="00FE71EF"/>
    <w:rsid w:val="00FE750F"/>
    <w:rsid w:val="00FF0AC2"/>
    <w:rsid w:val="00FF0CF6"/>
    <w:rsid w:val="00FF19E7"/>
    <w:rsid w:val="00FF1A5A"/>
    <w:rsid w:val="00FF21A3"/>
    <w:rsid w:val="00FF7052"/>
    <w:rsid w:val="00FF7536"/>
    <w:rsid w:val="00FF7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388FB3"/>
  <w15:docId w15:val="{6743E9F9-8E7D-49D6-934B-0EED71770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281"/>
    <w:pPr>
      <w:spacing w:after="0" w:line="240" w:lineRule="auto"/>
      <w:jc w:val="left"/>
    </w:pPr>
    <w:rPr>
      <w:rFonts w:ascii="Arial" w:eastAsia="Batang" w:hAnsi="Arial" w:cs="Times New Roman"/>
      <w:sz w:val="20"/>
      <w:szCs w:val="20"/>
      <w:lang w:val="ru-RU" w:eastAsia="ko-KR"/>
    </w:rPr>
  </w:style>
  <w:style w:type="paragraph" w:styleId="Heading1">
    <w:name w:val="heading 1"/>
    <w:basedOn w:val="Normal"/>
    <w:next w:val="Normal"/>
    <w:link w:val="Heading1Char"/>
    <w:qFormat/>
    <w:rsid w:val="006E22EA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6E22EA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22EA"/>
    <w:rPr>
      <w:rFonts w:ascii="Arial" w:eastAsia="Batang" w:hAnsi="Arial" w:cs="Arial"/>
      <w:b/>
      <w:bCs/>
      <w:kern w:val="32"/>
      <w:sz w:val="32"/>
      <w:szCs w:val="32"/>
      <w:lang w:val="ru-RU" w:eastAsia="ko-KR"/>
    </w:rPr>
  </w:style>
  <w:style w:type="character" w:customStyle="1" w:styleId="Heading2Char">
    <w:name w:val="Heading 2 Char"/>
    <w:basedOn w:val="DefaultParagraphFont"/>
    <w:link w:val="Heading2"/>
    <w:rsid w:val="006E22EA"/>
    <w:rPr>
      <w:rFonts w:ascii="Times New Roman" w:eastAsia="Batang" w:hAnsi="Times New Roman" w:cs="Times New Roman"/>
      <w:b/>
      <w:bCs/>
      <w:sz w:val="36"/>
      <w:szCs w:val="36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Footer">
    <w:name w:val="footer"/>
    <w:basedOn w:val="Normal"/>
    <w:link w:val="Foot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ListParagraph">
    <w:name w:val="List Paragraph"/>
    <w:basedOn w:val="Normal"/>
    <w:uiPriority w:val="34"/>
    <w:qFormat/>
    <w:rsid w:val="001F127D"/>
    <w:pPr>
      <w:ind w:left="720"/>
      <w:contextualSpacing/>
    </w:pPr>
  </w:style>
  <w:style w:type="table" w:styleId="TableGrid">
    <w:name w:val="Table Grid"/>
    <w:basedOn w:val="TableNormal"/>
    <w:uiPriority w:val="59"/>
    <w:rsid w:val="005E5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56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6B8"/>
    <w:rPr>
      <w:rFonts w:ascii="Tahoma" w:eastAsia="Batang" w:hAnsi="Tahoma" w:cs="Tahoma"/>
      <w:sz w:val="16"/>
      <w:szCs w:val="16"/>
      <w:lang w:val="ru-RU" w:eastAsia="ko-KR"/>
    </w:rPr>
  </w:style>
  <w:style w:type="character" w:customStyle="1" w:styleId="sqlkeywordcolor">
    <w:name w:val="sqlkeywordcolor"/>
    <w:basedOn w:val="DefaultParagraphFont"/>
    <w:rsid w:val="00932272"/>
  </w:style>
  <w:style w:type="paragraph" w:styleId="Caption">
    <w:name w:val="caption"/>
    <w:basedOn w:val="Normal"/>
    <w:next w:val="Normal"/>
    <w:uiPriority w:val="35"/>
    <w:unhideWhenUsed/>
    <w:qFormat/>
    <w:rsid w:val="00160880"/>
    <w:pPr>
      <w:spacing w:after="200"/>
    </w:pPr>
    <w:rPr>
      <w:i/>
      <w:iCs/>
      <w:color w:val="1F497D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C436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18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8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25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6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5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7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1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60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9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10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5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6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8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9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7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9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5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6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3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0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4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0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64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5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05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2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8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0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0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7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6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1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7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3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19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00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73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0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4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2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8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2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9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6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8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.Золбоо</dc:creator>
  <cp:keywords/>
  <dc:description/>
  <cp:lastModifiedBy>Batsukh Damdinsuren</cp:lastModifiedBy>
  <cp:revision>7</cp:revision>
  <cp:lastPrinted>2020-10-13T17:17:00Z</cp:lastPrinted>
  <dcterms:created xsi:type="dcterms:W3CDTF">2021-02-20T14:15:00Z</dcterms:created>
  <dcterms:modified xsi:type="dcterms:W3CDTF">2021-02-26T08:52:00Z</dcterms:modified>
</cp:coreProperties>
</file>